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E7AD0" w14:textId="77777777" w:rsidR="00AE4590" w:rsidRDefault="00AE4590">
      <w:pPr>
        <w:pStyle w:val="BodyText"/>
        <w:rPr>
          <w:b w:val="0"/>
          <w:sz w:val="20"/>
        </w:rPr>
      </w:pPr>
    </w:p>
    <w:p w14:paraId="61CA6E8D" w14:textId="76272582" w:rsidR="00AE4590" w:rsidRDefault="00725200" w:rsidP="00D925F3">
      <w:pPr>
        <w:spacing w:before="218"/>
        <w:ind w:left="284" w:right="901"/>
        <w:jc w:val="center"/>
        <w:rPr>
          <w:b/>
          <w:sz w:val="28"/>
        </w:rPr>
      </w:pPr>
      <w:r>
        <w:rPr>
          <w:b/>
          <w:sz w:val="28"/>
        </w:rPr>
        <w:t>Application for RAISE</w:t>
      </w:r>
      <w:r w:rsidR="003A6237">
        <w:rPr>
          <w:b/>
          <w:sz w:val="28"/>
        </w:rPr>
        <w:t xml:space="preserve"> </w:t>
      </w:r>
      <w:r w:rsidR="00D925F3">
        <w:rPr>
          <w:b/>
          <w:sz w:val="28"/>
        </w:rPr>
        <w:t>202</w:t>
      </w:r>
      <w:r w:rsidR="003A6237">
        <w:rPr>
          <w:b/>
          <w:sz w:val="28"/>
        </w:rPr>
        <w:t>1</w:t>
      </w:r>
      <w:r>
        <w:rPr>
          <w:b/>
          <w:sz w:val="28"/>
        </w:rPr>
        <w:t>: Launchpad for Agripreneurship</w:t>
      </w:r>
      <w:r w:rsidR="00D925F3">
        <w:rPr>
          <w:b/>
          <w:sz w:val="28"/>
        </w:rPr>
        <w:t xml:space="preserve"> Orientation</w:t>
      </w:r>
    </w:p>
    <w:p w14:paraId="2E001421" w14:textId="77777777" w:rsidR="00AE4590" w:rsidRDefault="00AE4590">
      <w:pPr>
        <w:pStyle w:val="BodyText"/>
        <w:spacing w:before="7"/>
        <w:rPr>
          <w:sz w:val="29"/>
        </w:rPr>
      </w:pPr>
    </w:p>
    <w:p w14:paraId="541107F5" w14:textId="328C9EA9"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General</w:t>
      </w:r>
      <w:r w:rsidR="007F3151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14:paraId="2C6B3745" w14:textId="77777777" w:rsidR="00AE4590" w:rsidRDefault="00AE4590">
      <w:pPr>
        <w:pStyle w:val="BodyText"/>
        <w:spacing w:before="7"/>
        <w:rPr>
          <w:sz w:val="20"/>
        </w:rPr>
      </w:pPr>
    </w:p>
    <w:p w14:paraId="28340FCF" w14:textId="77777777"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10106"/>
        </w:tabs>
        <w:spacing w:before="91"/>
        <w:ind w:hanging="361"/>
        <w:rPr>
          <w:b/>
        </w:rPr>
      </w:pPr>
      <w:r>
        <w:rPr>
          <w:b/>
        </w:rPr>
        <w:t>Applicant’s Name  :Mr./Ms./Dr.</w:t>
      </w:r>
      <w:r>
        <w:rPr>
          <w:b/>
          <w:u w:val="single"/>
        </w:rPr>
        <w:tab/>
      </w:r>
    </w:p>
    <w:p w14:paraId="704F4573" w14:textId="77777777" w:rsidR="00AE4590" w:rsidRDefault="00AE4590">
      <w:pPr>
        <w:pStyle w:val="BodyText"/>
        <w:spacing w:before="9"/>
        <w:rPr>
          <w:sz w:val="20"/>
        </w:rPr>
      </w:pPr>
    </w:p>
    <w:p w14:paraId="2C283108" w14:textId="395614F8"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2668"/>
          <w:tab w:val="left" w:pos="6468"/>
          <w:tab w:val="left" w:pos="8777"/>
          <w:tab w:val="left" w:pos="9168"/>
          <w:tab w:val="left" w:pos="10159"/>
        </w:tabs>
        <w:spacing w:before="91"/>
        <w:ind w:hanging="361"/>
        <w:rPr>
          <w:b/>
        </w:rPr>
      </w:pPr>
      <w:r>
        <w:rPr>
          <w:b/>
        </w:rPr>
        <w:t>Age</w:t>
      </w:r>
      <w:r w:rsidR="006B1A26">
        <w:rPr>
          <w:b/>
        </w:rPr>
        <w:t xml:space="preserve"> </w:t>
      </w:r>
      <w:r>
        <w:rPr>
          <w:b/>
        </w:rPr>
        <w:t>(Years):</w:t>
      </w:r>
      <w:r>
        <w:rPr>
          <w:b/>
          <w:u w:val="single"/>
        </w:rPr>
        <w:tab/>
      </w:r>
      <w:r>
        <w:rPr>
          <w:b/>
        </w:rPr>
        <w:tab/>
        <w:t>DOB</w:t>
      </w:r>
      <w:r w:rsidR="006B1A26">
        <w:rPr>
          <w:b/>
        </w:rPr>
        <w:t xml:space="preserve"> </w:t>
      </w:r>
      <w:r>
        <w:rPr>
          <w:b/>
        </w:rPr>
        <w:t>(dd/mm/yyyy):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</w:p>
    <w:p w14:paraId="1CEDDB3F" w14:textId="77777777" w:rsidR="00AE4590" w:rsidRDefault="00AE4590">
      <w:pPr>
        <w:pStyle w:val="BodyText"/>
        <w:spacing w:before="7"/>
        <w:rPr>
          <w:sz w:val="20"/>
        </w:rPr>
      </w:pPr>
    </w:p>
    <w:p w14:paraId="6C00C378" w14:textId="42AA1738"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10082"/>
        </w:tabs>
        <w:spacing w:before="91"/>
        <w:ind w:hanging="361"/>
        <w:rPr>
          <w:b/>
        </w:rPr>
      </w:pPr>
      <w:r>
        <w:rPr>
          <w:b/>
        </w:rPr>
        <w:t>Address for</w:t>
      </w:r>
      <w:r w:rsidR="006B1A26">
        <w:rPr>
          <w:b/>
        </w:rPr>
        <w:t xml:space="preserve"> </w:t>
      </w:r>
      <w:r>
        <w:rPr>
          <w:b/>
        </w:rPr>
        <w:t>Correspondence:</w:t>
      </w:r>
      <w:r>
        <w:rPr>
          <w:b/>
          <w:u w:val="single"/>
        </w:rPr>
        <w:tab/>
      </w:r>
    </w:p>
    <w:p w14:paraId="7457CCA6" w14:textId="77777777" w:rsidR="00AE4590" w:rsidRDefault="00AE4590">
      <w:pPr>
        <w:pStyle w:val="BodyText"/>
        <w:rPr>
          <w:sz w:val="20"/>
        </w:rPr>
      </w:pPr>
    </w:p>
    <w:p w14:paraId="6752F875" w14:textId="77777777" w:rsidR="00AE4590" w:rsidRDefault="00E44D2E">
      <w:pPr>
        <w:pStyle w:val="BodyText"/>
        <w:spacing w:before="1"/>
        <w:rPr>
          <w:sz w:val="26"/>
        </w:rPr>
      </w:pPr>
      <w:r>
        <w:pict w14:anchorId="4CCAD732">
          <v:shape id="_x0000_s1031" style="position:absolute;margin-left:90pt;margin-top:17.35pt;width:462pt;height:.1pt;z-index:-15728640;mso-wrap-distance-left:0;mso-wrap-distance-right:0;mso-position-horizontal-relative:page" coordorigin="1800,347" coordsize="9240,0" path="m1800,347r9240,e" filled="f" strokeweight=".24536mm">
            <v:path arrowok="t"/>
            <w10:wrap type="topAndBottom" anchorx="page"/>
          </v:shape>
        </w:pict>
      </w:r>
    </w:p>
    <w:p w14:paraId="75129FF4" w14:textId="77777777" w:rsidR="00AE4590" w:rsidRDefault="00AE4590">
      <w:pPr>
        <w:pStyle w:val="BodyText"/>
        <w:rPr>
          <w:sz w:val="20"/>
        </w:rPr>
      </w:pPr>
    </w:p>
    <w:p w14:paraId="668F52B8" w14:textId="77777777" w:rsidR="00AE4590" w:rsidRDefault="00E44D2E">
      <w:pPr>
        <w:pStyle w:val="BodyText"/>
        <w:spacing w:before="4"/>
        <w:rPr>
          <w:sz w:val="23"/>
        </w:rPr>
      </w:pPr>
      <w:r>
        <w:pict w14:anchorId="1CAE776D">
          <v:shape id="_x0000_s1030" style="position:absolute;margin-left:90pt;margin-top:15.75pt;width:467.6pt;height:.1pt;z-index:-15728128;mso-wrap-distance-left:0;mso-wrap-distance-right:0;mso-position-horizontal-relative:page" coordorigin="1800,315" coordsize="9352,0" path="m1800,315r9352,e" filled="f" strokeweight=".24536mm">
            <v:path arrowok="t"/>
            <w10:wrap type="topAndBottom" anchorx="page"/>
          </v:shape>
        </w:pict>
      </w:r>
    </w:p>
    <w:p w14:paraId="23653915" w14:textId="77777777" w:rsidR="00AE4590" w:rsidRDefault="00AE4590">
      <w:pPr>
        <w:pStyle w:val="BodyText"/>
        <w:rPr>
          <w:sz w:val="18"/>
        </w:rPr>
      </w:pPr>
    </w:p>
    <w:p w14:paraId="7D4BA51B" w14:textId="1249852E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1" w:after="44"/>
        <w:ind w:hanging="361"/>
        <w:rPr>
          <w:b/>
        </w:rPr>
      </w:pPr>
      <w:r>
        <w:rPr>
          <w:b/>
        </w:rPr>
        <w:t>Phone/Mobile</w:t>
      </w:r>
      <w:r w:rsidR="006B1A26">
        <w:rPr>
          <w:b/>
        </w:rPr>
        <w:t xml:space="preserve"> </w:t>
      </w:r>
      <w:r>
        <w:rPr>
          <w:b/>
        </w:rPr>
        <w:t>(Mandatory):</w:t>
      </w:r>
    </w:p>
    <w:tbl>
      <w:tblPr>
        <w:tblW w:w="0" w:type="auto"/>
        <w:tblInd w:w="45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9"/>
      </w:tblGrid>
      <w:tr w:rsidR="00AE4590" w14:paraId="10963D2C" w14:textId="77777777">
        <w:trPr>
          <w:trHeight w:val="254"/>
        </w:trPr>
        <w:tc>
          <w:tcPr>
            <w:tcW w:w="288" w:type="dxa"/>
          </w:tcPr>
          <w:p w14:paraId="5A09EBC7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9A70B95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28742840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0B38DFEB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1FF2E47C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4341FAB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1EAFCCEC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59553F7E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3671A2BC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407CD798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14:paraId="1067BF22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9" w:type="dxa"/>
          </w:tcPr>
          <w:p w14:paraId="771C37D1" w14:textId="77777777" w:rsidR="00AE4590" w:rsidRDefault="00AE4590">
            <w:pPr>
              <w:pStyle w:val="TableParagraph"/>
              <w:rPr>
                <w:sz w:val="18"/>
              </w:rPr>
            </w:pPr>
          </w:p>
        </w:tc>
      </w:tr>
    </w:tbl>
    <w:p w14:paraId="6EB5785B" w14:textId="77777777" w:rsidR="00AE4590" w:rsidRDefault="00AE4590">
      <w:pPr>
        <w:pStyle w:val="BodyText"/>
        <w:rPr>
          <w:sz w:val="20"/>
        </w:rPr>
      </w:pPr>
    </w:p>
    <w:p w14:paraId="42D71DD0" w14:textId="77777777" w:rsidR="00AE4590" w:rsidRDefault="00AE4590">
      <w:pPr>
        <w:pStyle w:val="BodyText"/>
        <w:spacing w:before="8"/>
        <w:rPr>
          <w:sz w:val="16"/>
        </w:rPr>
      </w:pPr>
    </w:p>
    <w:tbl>
      <w:tblPr>
        <w:tblW w:w="0" w:type="auto"/>
        <w:tblInd w:w="45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"/>
        <w:gridCol w:w="281"/>
        <w:gridCol w:w="281"/>
        <w:gridCol w:w="281"/>
        <w:gridCol w:w="281"/>
        <w:gridCol w:w="283"/>
        <w:gridCol w:w="281"/>
        <w:gridCol w:w="281"/>
        <w:gridCol w:w="281"/>
        <w:gridCol w:w="281"/>
        <w:gridCol w:w="281"/>
        <w:gridCol w:w="282"/>
      </w:tblGrid>
      <w:tr w:rsidR="00AE4590" w14:paraId="33B0BB3D" w14:textId="77777777">
        <w:trPr>
          <w:trHeight w:val="268"/>
        </w:trPr>
        <w:tc>
          <w:tcPr>
            <w:tcW w:w="281" w:type="dxa"/>
          </w:tcPr>
          <w:p w14:paraId="519F9DFC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737CBC30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134C7002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7671A5DC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00F4DE6A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3" w:type="dxa"/>
          </w:tcPr>
          <w:p w14:paraId="4D0534CA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5BC710A2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7ED607B1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73F20044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2601315B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1" w:type="dxa"/>
          </w:tcPr>
          <w:p w14:paraId="16CF4541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282" w:type="dxa"/>
          </w:tcPr>
          <w:p w14:paraId="28A0963F" w14:textId="77777777" w:rsidR="00AE4590" w:rsidRDefault="00AE4590">
            <w:pPr>
              <w:pStyle w:val="TableParagraph"/>
              <w:rPr>
                <w:sz w:val="18"/>
              </w:rPr>
            </w:pPr>
          </w:p>
        </w:tc>
      </w:tr>
    </w:tbl>
    <w:p w14:paraId="1E0BF086" w14:textId="77777777" w:rsidR="00AE4590" w:rsidRDefault="00AE4590">
      <w:pPr>
        <w:pStyle w:val="BodyText"/>
        <w:rPr>
          <w:sz w:val="24"/>
        </w:rPr>
      </w:pPr>
    </w:p>
    <w:p w14:paraId="4B170498" w14:textId="72AFAEEE"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6568"/>
        </w:tabs>
        <w:spacing w:before="214"/>
        <w:ind w:hanging="361"/>
        <w:rPr>
          <w:b/>
        </w:rPr>
      </w:pPr>
      <w:r>
        <w:rPr>
          <w:b/>
        </w:rPr>
        <w:t>Email</w:t>
      </w:r>
      <w:r w:rsidR="006B1A26">
        <w:rPr>
          <w:b/>
        </w:rPr>
        <w:t xml:space="preserve"> </w:t>
      </w:r>
      <w:r>
        <w:rPr>
          <w:b/>
        </w:rPr>
        <w:t>(Mandatory):</w:t>
      </w:r>
      <w:r>
        <w:rPr>
          <w:b/>
          <w:u w:val="single"/>
        </w:rPr>
        <w:tab/>
      </w:r>
    </w:p>
    <w:p w14:paraId="4D1812BC" w14:textId="77777777" w:rsidR="00AE4590" w:rsidRDefault="00AE4590">
      <w:pPr>
        <w:pStyle w:val="BodyText"/>
        <w:rPr>
          <w:sz w:val="20"/>
        </w:rPr>
      </w:pPr>
    </w:p>
    <w:p w14:paraId="2F939622" w14:textId="77777777" w:rsidR="00AE4590" w:rsidRDefault="00AE4590">
      <w:pPr>
        <w:pStyle w:val="BodyText"/>
        <w:spacing w:before="10"/>
        <w:rPr>
          <w:sz w:val="25"/>
        </w:rPr>
      </w:pPr>
    </w:p>
    <w:p w14:paraId="4BF3560A" w14:textId="6B353142" w:rsidR="00AE4590" w:rsidRDefault="00725200">
      <w:pPr>
        <w:pStyle w:val="ListParagraph"/>
        <w:numPr>
          <w:ilvl w:val="1"/>
          <w:numId w:val="2"/>
        </w:numPr>
        <w:tabs>
          <w:tab w:val="left" w:pos="821"/>
          <w:tab w:val="left" w:pos="5881"/>
        </w:tabs>
        <w:spacing w:before="91"/>
        <w:ind w:hanging="361"/>
        <w:rPr>
          <w:b/>
        </w:rPr>
      </w:pPr>
      <w:r>
        <w:rPr>
          <w:b/>
        </w:rPr>
        <w:t>Native</w:t>
      </w:r>
      <w:r w:rsidR="006B1A26">
        <w:rPr>
          <w:b/>
        </w:rPr>
        <w:t xml:space="preserve"> </w:t>
      </w:r>
      <w:r>
        <w:rPr>
          <w:b/>
        </w:rPr>
        <w:t>State:</w:t>
      </w:r>
      <w:r>
        <w:rPr>
          <w:b/>
          <w:u w:val="single"/>
        </w:rPr>
        <w:tab/>
      </w:r>
    </w:p>
    <w:p w14:paraId="5138A69B" w14:textId="77777777" w:rsidR="00AE4590" w:rsidRDefault="00AE4590">
      <w:pPr>
        <w:pStyle w:val="BodyText"/>
        <w:spacing w:before="9"/>
        <w:rPr>
          <w:sz w:val="20"/>
        </w:rPr>
      </w:pPr>
    </w:p>
    <w:p w14:paraId="055C7482" w14:textId="58D6C756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2" w:after="39"/>
        <w:ind w:hanging="361"/>
        <w:rPr>
          <w:b/>
        </w:rPr>
      </w:pPr>
      <w:r>
        <w:rPr>
          <w:b/>
        </w:rPr>
        <w:t>Highest Qualification</w:t>
      </w:r>
      <w:r w:rsidR="006B1A26">
        <w:rPr>
          <w:b/>
        </w:rPr>
        <w:t xml:space="preserve"> </w:t>
      </w:r>
      <w:r>
        <w:rPr>
          <w:b/>
        </w:rPr>
        <w:t>():</w:t>
      </w: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4"/>
        <w:gridCol w:w="3241"/>
        <w:gridCol w:w="2701"/>
        <w:gridCol w:w="2067"/>
      </w:tblGrid>
      <w:tr w:rsidR="00AE4590" w14:paraId="523163DF" w14:textId="77777777">
        <w:trPr>
          <w:trHeight w:val="1012"/>
        </w:trPr>
        <w:tc>
          <w:tcPr>
            <w:tcW w:w="1344" w:type="dxa"/>
          </w:tcPr>
          <w:p w14:paraId="46EE5DCB" w14:textId="77777777" w:rsidR="00AE4590" w:rsidRDefault="00725200">
            <w:pPr>
              <w:pStyle w:val="TableParagraph"/>
              <w:ind w:left="107" w:right="211"/>
              <w:rPr>
                <w:b/>
              </w:rPr>
            </w:pPr>
            <w:r>
              <w:rPr>
                <w:b/>
              </w:rPr>
              <w:t>Please tick (</w:t>
            </w:r>
            <w:r>
              <w:rPr>
                <w:rFonts w:ascii="Wingdings" w:hAnsi="Wingdings"/>
              </w:rPr>
              <w:t></w:t>
            </w:r>
            <w:r>
              <w:t xml:space="preserve">) </w:t>
            </w:r>
            <w:r>
              <w:rPr>
                <w:b/>
              </w:rPr>
              <w:t>the applicable</w:t>
            </w:r>
          </w:p>
          <w:p w14:paraId="419101EC" w14:textId="77777777" w:rsidR="00AE4590" w:rsidRDefault="00725200">
            <w:pPr>
              <w:pStyle w:val="TableParagraph"/>
              <w:spacing w:line="235" w:lineRule="exact"/>
              <w:ind w:left="107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3241" w:type="dxa"/>
          </w:tcPr>
          <w:p w14:paraId="73039804" w14:textId="77777777" w:rsidR="00AE4590" w:rsidRDefault="00AE4590">
            <w:pPr>
              <w:pStyle w:val="TableParagraph"/>
            </w:pPr>
          </w:p>
        </w:tc>
        <w:tc>
          <w:tcPr>
            <w:tcW w:w="2701" w:type="dxa"/>
          </w:tcPr>
          <w:p w14:paraId="6BEBD71F" w14:textId="77777777" w:rsidR="00AE4590" w:rsidRDefault="00725200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Degree Details</w:t>
            </w:r>
          </w:p>
        </w:tc>
        <w:tc>
          <w:tcPr>
            <w:tcW w:w="2067" w:type="dxa"/>
          </w:tcPr>
          <w:p w14:paraId="51A8C243" w14:textId="77777777" w:rsidR="00AE4590" w:rsidRDefault="006A1AFF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Year of Passing</w:t>
            </w:r>
          </w:p>
        </w:tc>
      </w:tr>
      <w:tr w:rsidR="00AE4590" w14:paraId="65D9CA7A" w14:textId="77777777">
        <w:trPr>
          <w:trHeight w:val="421"/>
        </w:trPr>
        <w:tc>
          <w:tcPr>
            <w:tcW w:w="1344" w:type="dxa"/>
          </w:tcPr>
          <w:p w14:paraId="4BD1528E" w14:textId="77777777"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14:paraId="3858E4AF" w14:textId="77777777" w:rsidR="00AE4590" w:rsidRDefault="00725200">
            <w:pPr>
              <w:pStyle w:val="TableParagraph"/>
              <w:spacing w:line="247" w:lineRule="exact"/>
              <w:ind w:left="107"/>
            </w:pPr>
            <w:r>
              <w:t>Graduation</w:t>
            </w:r>
          </w:p>
        </w:tc>
        <w:tc>
          <w:tcPr>
            <w:tcW w:w="2701" w:type="dxa"/>
          </w:tcPr>
          <w:p w14:paraId="4549D1E9" w14:textId="77777777"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14:paraId="3C06A44C" w14:textId="77777777" w:rsidR="00AE4590" w:rsidRDefault="00AE4590">
            <w:pPr>
              <w:pStyle w:val="TableParagraph"/>
            </w:pPr>
          </w:p>
        </w:tc>
      </w:tr>
      <w:tr w:rsidR="00AE4590" w14:paraId="567B1E1C" w14:textId="77777777">
        <w:trPr>
          <w:trHeight w:val="505"/>
        </w:trPr>
        <w:tc>
          <w:tcPr>
            <w:tcW w:w="1344" w:type="dxa"/>
          </w:tcPr>
          <w:p w14:paraId="6F39A679" w14:textId="77777777"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14:paraId="11B46F57" w14:textId="77777777" w:rsidR="00AE4590" w:rsidRDefault="00725200">
            <w:pPr>
              <w:pStyle w:val="TableParagraph"/>
              <w:spacing w:line="246" w:lineRule="exact"/>
              <w:ind w:left="107"/>
            </w:pPr>
            <w:r>
              <w:t>Professional Graduation (B. Tech,</w:t>
            </w:r>
          </w:p>
          <w:p w14:paraId="522007FD" w14:textId="77777777" w:rsidR="00AE4590" w:rsidRDefault="00725200">
            <w:pPr>
              <w:pStyle w:val="TableParagraph"/>
              <w:spacing w:line="240" w:lineRule="exact"/>
              <w:ind w:left="107"/>
            </w:pPr>
            <w:r>
              <w:t>BBA, BE etc.)</w:t>
            </w:r>
          </w:p>
        </w:tc>
        <w:tc>
          <w:tcPr>
            <w:tcW w:w="2701" w:type="dxa"/>
          </w:tcPr>
          <w:p w14:paraId="31DF5545" w14:textId="77777777"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14:paraId="5FD7022B" w14:textId="77777777" w:rsidR="00AE4590" w:rsidRDefault="00AE4590">
            <w:pPr>
              <w:pStyle w:val="TableParagraph"/>
            </w:pPr>
          </w:p>
        </w:tc>
      </w:tr>
      <w:tr w:rsidR="00AE4590" w14:paraId="7CE2A776" w14:textId="77777777">
        <w:trPr>
          <w:trHeight w:val="376"/>
        </w:trPr>
        <w:tc>
          <w:tcPr>
            <w:tcW w:w="1344" w:type="dxa"/>
          </w:tcPr>
          <w:p w14:paraId="4C3F06FE" w14:textId="77777777"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14:paraId="28FC0A8D" w14:textId="77777777" w:rsidR="00AE4590" w:rsidRDefault="00725200">
            <w:pPr>
              <w:pStyle w:val="TableParagraph"/>
              <w:spacing w:line="247" w:lineRule="exact"/>
              <w:ind w:left="107"/>
            </w:pPr>
            <w:r>
              <w:t>Post-Graduation</w:t>
            </w:r>
          </w:p>
        </w:tc>
        <w:tc>
          <w:tcPr>
            <w:tcW w:w="2701" w:type="dxa"/>
          </w:tcPr>
          <w:p w14:paraId="682D999D" w14:textId="77777777"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14:paraId="386B066F" w14:textId="77777777" w:rsidR="00AE4590" w:rsidRDefault="00AE4590">
            <w:pPr>
              <w:pStyle w:val="TableParagraph"/>
            </w:pPr>
          </w:p>
        </w:tc>
      </w:tr>
      <w:tr w:rsidR="00AE4590" w14:paraId="2819ABAD" w14:textId="77777777">
        <w:trPr>
          <w:trHeight w:val="505"/>
        </w:trPr>
        <w:tc>
          <w:tcPr>
            <w:tcW w:w="1344" w:type="dxa"/>
          </w:tcPr>
          <w:p w14:paraId="1E3F6396" w14:textId="77777777"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14:paraId="00DC45F1" w14:textId="77777777" w:rsidR="00AE4590" w:rsidRDefault="00725200">
            <w:pPr>
              <w:pStyle w:val="TableParagraph"/>
              <w:spacing w:line="247" w:lineRule="exact"/>
              <w:ind w:left="107"/>
            </w:pPr>
            <w:r>
              <w:t>Professional Post Graduation (M</w:t>
            </w:r>
          </w:p>
          <w:p w14:paraId="1D73D6DD" w14:textId="77777777" w:rsidR="00AE4590" w:rsidRDefault="00725200">
            <w:pPr>
              <w:pStyle w:val="TableParagraph"/>
              <w:spacing w:before="1" w:line="238" w:lineRule="exact"/>
              <w:ind w:left="107"/>
            </w:pPr>
            <w:r>
              <w:t>Tech, MBA, ME etc.)</w:t>
            </w:r>
          </w:p>
        </w:tc>
        <w:tc>
          <w:tcPr>
            <w:tcW w:w="2701" w:type="dxa"/>
          </w:tcPr>
          <w:p w14:paraId="0006AB7D" w14:textId="77777777"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14:paraId="1AED992A" w14:textId="77777777" w:rsidR="00AE4590" w:rsidRDefault="00AE4590">
            <w:pPr>
              <w:pStyle w:val="TableParagraph"/>
            </w:pPr>
          </w:p>
        </w:tc>
      </w:tr>
      <w:tr w:rsidR="00AE4590" w14:paraId="22B306A8" w14:textId="77777777">
        <w:trPr>
          <w:trHeight w:val="377"/>
        </w:trPr>
        <w:tc>
          <w:tcPr>
            <w:tcW w:w="1344" w:type="dxa"/>
          </w:tcPr>
          <w:p w14:paraId="7BDBD948" w14:textId="77777777" w:rsidR="00AE4590" w:rsidRDefault="00AE4590">
            <w:pPr>
              <w:pStyle w:val="TableParagraph"/>
            </w:pPr>
          </w:p>
        </w:tc>
        <w:tc>
          <w:tcPr>
            <w:tcW w:w="3241" w:type="dxa"/>
          </w:tcPr>
          <w:p w14:paraId="3C2BA803" w14:textId="77777777" w:rsidR="00AE4590" w:rsidRDefault="00725200">
            <w:pPr>
              <w:pStyle w:val="TableParagraph"/>
              <w:spacing w:line="247" w:lineRule="exact"/>
              <w:ind w:left="107"/>
            </w:pPr>
            <w:r>
              <w:t>PhD</w:t>
            </w:r>
          </w:p>
        </w:tc>
        <w:tc>
          <w:tcPr>
            <w:tcW w:w="2701" w:type="dxa"/>
          </w:tcPr>
          <w:p w14:paraId="71D95F44" w14:textId="77777777" w:rsidR="00AE4590" w:rsidRDefault="00AE4590">
            <w:pPr>
              <w:pStyle w:val="TableParagraph"/>
            </w:pPr>
          </w:p>
        </w:tc>
        <w:tc>
          <w:tcPr>
            <w:tcW w:w="2067" w:type="dxa"/>
          </w:tcPr>
          <w:p w14:paraId="3B28AE49" w14:textId="77777777" w:rsidR="00AE4590" w:rsidRDefault="00AE4590">
            <w:pPr>
              <w:pStyle w:val="TableParagraph"/>
            </w:pPr>
          </w:p>
        </w:tc>
      </w:tr>
    </w:tbl>
    <w:p w14:paraId="4913103B" w14:textId="77777777" w:rsidR="00AE4590" w:rsidRDefault="00AE4590">
      <w:pPr>
        <w:pStyle w:val="BodyText"/>
        <w:rPr>
          <w:sz w:val="24"/>
        </w:rPr>
      </w:pPr>
    </w:p>
    <w:p w14:paraId="7B627FEC" w14:textId="16829ACF" w:rsidR="00AE4590" w:rsidRPr="00AF6D04" w:rsidRDefault="00725200" w:rsidP="00AF6D04">
      <w:pPr>
        <w:pStyle w:val="ListParagraph"/>
        <w:numPr>
          <w:ilvl w:val="1"/>
          <w:numId w:val="2"/>
        </w:numPr>
        <w:tabs>
          <w:tab w:val="left" w:pos="821"/>
          <w:tab w:val="left" w:pos="5620"/>
        </w:tabs>
        <w:spacing w:before="214"/>
        <w:ind w:hanging="361"/>
        <w:rPr>
          <w:b/>
        </w:rPr>
        <w:sectPr w:rsidR="00AE4590" w:rsidRPr="00AF6D04">
          <w:headerReference w:type="default" r:id="rId7"/>
          <w:footerReference w:type="default" r:id="rId8"/>
          <w:type w:val="continuous"/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  <w:bookmarkStart w:id="0" w:name="_Hlk38199630"/>
      <w:r>
        <w:rPr>
          <w:b/>
        </w:rPr>
        <w:t xml:space="preserve">Professional Experience </w:t>
      </w:r>
      <w:r w:rsidR="00AF6D04">
        <w:rPr>
          <w:b/>
        </w:rPr>
        <w:t xml:space="preserve">in the field in years (Relevant to the application): </w:t>
      </w:r>
      <w:bookmarkEnd w:id="0"/>
      <w:r w:rsidR="00AF6D04">
        <w:rPr>
          <w:b/>
        </w:rPr>
        <w:t>__________________</w:t>
      </w:r>
    </w:p>
    <w:p w14:paraId="0CD26E6F" w14:textId="77777777" w:rsidR="00AE4590" w:rsidRDefault="00AE4590">
      <w:pPr>
        <w:pStyle w:val="BodyText"/>
        <w:rPr>
          <w:sz w:val="20"/>
        </w:rPr>
      </w:pPr>
    </w:p>
    <w:p w14:paraId="7FE348CD" w14:textId="77777777" w:rsidR="00AE4590" w:rsidRDefault="00AE4590">
      <w:pPr>
        <w:pStyle w:val="BodyText"/>
        <w:spacing w:before="8"/>
        <w:rPr>
          <w:sz w:val="21"/>
        </w:rPr>
      </w:pPr>
    </w:p>
    <w:p w14:paraId="4D6CCE51" w14:textId="77777777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1" w:after="39"/>
        <w:ind w:hanging="361"/>
        <w:rPr>
          <w:b/>
        </w:rPr>
      </w:pPr>
      <w:r>
        <w:rPr>
          <w:b/>
        </w:rPr>
        <w:t>A. Team Details:</w:t>
      </w:r>
    </w:p>
    <w:tbl>
      <w:tblPr>
        <w:tblW w:w="0" w:type="auto"/>
        <w:tblInd w:w="5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9"/>
        <w:gridCol w:w="2161"/>
        <w:gridCol w:w="992"/>
        <w:gridCol w:w="1453"/>
        <w:gridCol w:w="1265"/>
        <w:gridCol w:w="1604"/>
        <w:gridCol w:w="1801"/>
      </w:tblGrid>
      <w:tr w:rsidR="00AE4590" w14:paraId="247F870C" w14:textId="77777777">
        <w:trPr>
          <w:trHeight w:val="757"/>
        </w:trPr>
        <w:tc>
          <w:tcPr>
            <w:tcW w:w="629" w:type="dxa"/>
          </w:tcPr>
          <w:p w14:paraId="6233DE5A" w14:textId="77777777" w:rsidR="00AE4590" w:rsidRDefault="00725200">
            <w:pPr>
              <w:pStyle w:val="TableParagraph"/>
              <w:spacing w:line="251" w:lineRule="exact"/>
              <w:ind w:left="159" w:right="150"/>
              <w:jc w:val="center"/>
              <w:rPr>
                <w:b/>
              </w:rPr>
            </w:pPr>
            <w:r>
              <w:rPr>
                <w:b/>
              </w:rPr>
              <w:t>S.</w:t>
            </w:r>
          </w:p>
          <w:p w14:paraId="7AE6163B" w14:textId="77777777" w:rsidR="00AE4590" w:rsidRDefault="00725200">
            <w:pPr>
              <w:pStyle w:val="TableParagraph"/>
              <w:spacing w:line="252" w:lineRule="exact"/>
              <w:ind w:left="159" w:right="151"/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161" w:type="dxa"/>
          </w:tcPr>
          <w:p w14:paraId="67EFD915" w14:textId="77777777" w:rsidR="00AE4590" w:rsidRDefault="00725200">
            <w:pPr>
              <w:pStyle w:val="TableParagraph"/>
              <w:spacing w:line="251" w:lineRule="exact"/>
              <w:ind w:left="784" w:right="777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92" w:type="dxa"/>
          </w:tcPr>
          <w:p w14:paraId="7767DA02" w14:textId="77777777" w:rsidR="00AE4590" w:rsidRDefault="00725200">
            <w:pPr>
              <w:pStyle w:val="TableParagraph"/>
              <w:spacing w:line="251" w:lineRule="exact"/>
              <w:ind w:left="138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1453" w:type="dxa"/>
          </w:tcPr>
          <w:p w14:paraId="662387B2" w14:textId="77777777" w:rsidR="00AE4590" w:rsidRDefault="00725200">
            <w:pPr>
              <w:pStyle w:val="TableParagraph"/>
              <w:ind w:left="106" w:right="82" w:firstLine="256"/>
              <w:rPr>
                <w:b/>
              </w:rPr>
            </w:pPr>
            <w:r>
              <w:rPr>
                <w:b/>
              </w:rPr>
              <w:t>Highest Qualification</w:t>
            </w:r>
          </w:p>
        </w:tc>
        <w:tc>
          <w:tcPr>
            <w:tcW w:w="1265" w:type="dxa"/>
          </w:tcPr>
          <w:p w14:paraId="7C199300" w14:textId="77777777" w:rsidR="00AE4590" w:rsidRDefault="00725200">
            <w:pPr>
              <w:pStyle w:val="TableParagraph"/>
              <w:ind w:left="280" w:right="82" w:hanging="178"/>
              <w:rPr>
                <w:b/>
              </w:rPr>
            </w:pPr>
            <w:r>
              <w:rPr>
                <w:b/>
              </w:rPr>
              <w:t>Experience (Years)</w:t>
            </w:r>
          </w:p>
        </w:tc>
        <w:tc>
          <w:tcPr>
            <w:tcW w:w="1604" w:type="dxa"/>
          </w:tcPr>
          <w:p w14:paraId="7C2950F2" w14:textId="77777777" w:rsidR="00AE4590" w:rsidRDefault="00725200">
            <w:pPr>
              <w:pStyle w:val="TableParagraph"/>
              <w:ind w:left="479" w:right="393" w:hanging="68"/>
              <w:rPr>
                <w:b/>
              </w:rPr>
            </w:pPr>
            <w:r>
              <w:rPr>
                <w:b/>
              </w:rPr>
              <w:t>Current Profile</w:t>
            </w:r>
          </w:p>
        </w:tc>
        <w:tc>
          <w:tcPr>
            <w:tcW w:w="1801" w:type="dxa"/>
          </w:tcPr>
          <w:p w14:paraId="58134E1F" w14:textId="77777777" w:rsidR="00AE4590" w:rsidRDefault="00725200">
            <w:pPr>
              <w:pStyle w:val="TableParagraph"/>
              <w:ind w:left="460" w:hanging="72"/>
              <w:rPr>
                <w:b/>
              </w:rPr>
            </w:pPr>
            <w:r>
              <w:rPr>
                <w:b/>
              </w:rPr>
              <w:t xml:space="preserve">Role in </w:t>
            </w:r>
            <w:r>
              <w:rPr>
                <w:b/>
                <w:spacing w:val="-5"/>
              </w:rPr>
              <w:t xml:space="preserve">the </w:t>
            </w:r>
            <w:r>
              <w:rPr>
                <w:b/>
              </w:rPr>
              <w:t>proposed</w:t>
            </w:r>
          </w:p>
          <w:p w14:paraId="77A8DEFD" w14:textId="77777777" w:rsidR="00AE4590" w:rsidRDefault="00725200">
            <w:pPr>
              <w:pStyle w:val="TableParagraph"/>
              <w:spacing w:line="233" w:lineRule="exact"/>
              <w:ind w:left="554"/>
              <w:rPr>
                <w:b/>
              </w:rPr>
            </w:pPr>
            <w:r>
              <w:rPr>
                <w:b/>
              </w:rPr>
              <w:t>startup</w:t>
            </w:r>
          </w:p>
        </w:tc>
      </w:tr>
      <w:tr w:rsidR="00AE4590" w14:paraId="2171E4BC" w14:textId="77777777">
        <w:trPr>
          <w:trHeight w:val="693"/>
        </w:trPr>
        <w:tc>
          <w:tcPr>
            <w:tcW w:w="629" w:type="dxa"/>
          </w:tcPr>
          <w:p w14:paraId="4B6CAA01" w14:textId="77777777"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14:paraId="22C2CF9E" w14:textId="77777777"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14:paraId="26A39F6A" w14:textId="77777777"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14:paraId="6E277621" w14:textId="77777777"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14:paraId="7AEBBAE8" w14:textId="77777777"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14:paraId="406E5E47" w14:textId="77777777"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14:paraId="65239758" w14:textId="77777777" w:rsidR="00AE4590" w:rsidRDefault="00AE4590">
            <w:pPr>
              <w:pStyle w:val="TableParagraph"/>
            </w:pPr>
          </w:p>
        </w:tc>
      </w:tr>
      <w:tr w:rsidR="00AE4590" w14:paraId="0CF05BD6" w14:textId="77777777">
        <w:trPr>
          <w:trHeight w:val="618"/>
        </w:trPr>
        <w:tc>
          <w:tcPr>
            <w:tcW w:w="629" w:type="dxa"/>
          </w:tcPr>
          <w:p w14:paraId="2960CB01" w14:textId="77777777"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14:paraId="01589C84" w14:textId="77777777"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14:paraId="3F791B71" w14:textId="77777777"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14:paraId="241E8D54" w14:textId="77777777"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14:paraId="43209533" w14:textId="77777777"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14:paraId="54089C85" w14:textId="77777777"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14:paraId="69696FBC" w14:textId="77777777" w:rsidR="00AE4590" w:rsidRDefault="00AE4590">
            <w:pPr>
              <w:pStyle w:val="TableParagraph"/>
            </w:pPr>
          </w:p>
        </w:tc>
      </w:tr>
      <w:tr w:rsidR="00AE4590" w14:paraId="4C0FAECE" w14:textId="77777777">
        <w:trPr>
          <w:trHeight w:val="621"/>
        </w:trPr>
        <w:tc>
          <w:tcPr>
            <w:tcW w:w="629" w:type="dxa"/>
          </w:tcPr>
          <w:p w14:paraId="7BFFE0BA" w14:textId="77777777"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14:paraId="225D446C" w14:textId="77777777"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14:paraId="6F1698A8" w14:textId="77777777"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14:paraId="50EB526D" w14:textId="77777777"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14:paraId="6EC600ED" w14:textId="77777777"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14:paraId="3D1E826D" w14:textId="77777777"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14:paraId="567E7307" w14:textId="77777777" w:rsidR="00AE4590" w:rsidRDefault="00AE4590">
            <w:pPr>
              <w:pStyle w:val="TableParagraph"/>
            </w:pPr>
          </w:p>
        </w:tc>
      </w:tr>
      <w:tr w:rsidR="00AE4590" w14:paraId="72288D37" w14:textId="77777777">
        <w:trPr>
          <w:trHeight w:val="710"/>
        </w:trPr>
        <w:tc>
          <w:tcPr>
            <w:tcW w:w="629" w:type="dxa"/>
          </w:tcPr>
          <w:p w14:paraId="10B1F7D2" w14:textId="77777777" w:rsidR="00AE4590" w:rsidRDefault="00AE4590">
            <w:pPr>
              <w:pStyle w:val="TableParagraph"/>
            </w:pPr>
          </w:p>
        </w:tc>
        <w:tc>
          <w:tcPr>
            <w:tcW w:w="2161" w:type="dxa"/>
          </w:tcPr>
          <w:p w14:paraId="167CE4BF" w14:textId="77777777" w:rsidR="00AE4590" w:rsidRDefault="00AE4590">
            <w:pPr>
              <w:pStyle w:val="TableParagraph"/>
            </w:pPr>
          </w:p>
        </w:tc>
        <w:tc>
          <w:tcPr>
            <w:tcW w:w="992" w:type="dxa"/>
          </w:tcPr>
          <w:p w14:paraId="5060225E" w14:textId="77777777" w:rsidR="00AE4590" w:rsidRDefault="00AE4590">
            <w:pPr>
              <w:pStyle w:val="TableParagraph"/>
            </w:pPr>
          </w:p>
        </w:tc>
        <w:tc>
          <w:tcPr>
            <w:tcW w:w="1453" w:type="dxa"/>
          </w:tcPr>
          <w:p w14:paraId="131345B8" w14:textId="77777777" w:rsidR="00AE4590" w:rsidRDefault="00AE4590">
            <w:pPr>
              <w:pStyle w:val="TableParagraph"/>
            </w:pPr>
          </w:p>
        </w:tc>
        <w:tc>
          <w:tcPr>
            <w:tcW w:w="1265" w:type="dxa"/>
          </w:tcPr>
          <w:p w14:paraId="656667F4" w14:textId="77777777" w:rsidR="00AE4590" w:rsidRDefault="00AE4590">
            <w:pPr>
              <w:pStyle w:val="TableParagraph"/>
            </w:pPr>
          </w:p>
        </w:tc>
        <w:tc>
          <w:tcPr>
            <w:tcW w:w="1604" w:type="dxa"/>
          </w:tcPr>
          <w:p w14:paraId="24AED9C1" w14:textId="77777777" w:rsidR="00AE4590" w:rsidRDefault="00AE4590">
            <w:pPr>
              <w:pStyle w:val="TableParagraph"/>
            </w:pPr>
          </w:p>
        </w:tc>
        <w:tc>
          <w:tcPr>
            <w:tcW w:w="1801" w:type="dxa"/>
          </w:tcPr>
          <w:p w14:paraId="62E479FB" w14:textId="77777777" w:rsidR="00AE4590" w:rsidRDefault="00AE4590">
            <w:pPr>
              <w:pStyle w:val="TableParagraph"/>
            </w:pPr>
          </w:p>
        </w:tc>
      </w:tr>
    </w:tbl>
    <w:p w14:paraId="18BE5A90" w14:textId="77777777" w:rsidR="00AE4590" w:rsidRDefault="00AE4590">
      <w:pPr>
        <w:pStyle w:val="BodyText"/>
        <w:spacing w:before="1"/>
        <w:rPr>
          <w:sz w:val="25"/>
        </w:rPr>
      </w:pPr>
    </w:p>
    <w:p w14:paraId="59A50939" w14:textId="77777777"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Executive Summary/Brief overview of your business proposal (In not more than 150words).</w:t>
      </w:r>
    </w:p>
    <w:p w14:paraId="2B5FB16A" w14:textId="77777777" w:rsidR="00AE4590" w:rsidRDefault="00AE4590">
      <w:pPr>
        <w:pStyle w:val="BodyText"/>
        <w:rPr>
          <w:sz w:val="20"/>
        </w:rPr>
      </w:pPr>
    </w:p>
    <w:p w14:paraId="112603F5" w14:textId="77777777" w:rsidR="00AE4590" w:rsidRDefault="00E44D2E">
      <w:pPr>
        <w:pStyle w:val="BodyText"/>
        <w:spacing w:before="10"/>
        <w:rPr>
          <w:sz w:val="27"/>
        </w:rPr>
      </w:pPr>
      <w:r>
        <w:pict w14:anchorId="6C285767">
          <v:rect id="_x0000_s1029" style="position:absolute;margin-left:75pt;margin-top:18.4pt;width:480.75pt;height:150.75pt;z-index:-15726592;mso-wrap-distance-left:0;mso-wrap-distance-right:0;mso-position-horizontal-relative:page" filled="f">
            <w10:wrap type="topAndBottom" anchorx="page"/>
          </v:rect>
        </w:pict>
      </w:r>
    </w:p>
    <w:p w14:paraId="7A727650" w14:textId="77777777" w:rsidR="00AE4590" w:rsidRDefault="00AE4590">
      <w:pPr>
        <w:pStyle w:val="BodyText"/>
        <w:rPr>
          <w:sz w:val="24"/>
        </w:rPr>
      </w:pPr>
    </w:p>
    <w:p w14:paraId="1431D0A1" w14:textId="77777777" w:rsidR="00AE4590" w:rsidRDefault="00AE4590">
      <w:pPr>
        <w:pStyle w:val="BodyText"/>
        <w:spacing w:before="7"/>
        <w:rPr>
          <w:sz w:val="25"/>
        </w:rPr>
      </w:pPr>
    </w:p>
    <w:p w14:paraId="561D63D0" w14:textId="77777777"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Technology:</w:t>
      </w:r>
    </w:p>
    <w:p w14:paraId="408B0CA9" w14:textId="366F4B61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33"/>
        <w:ind w:hanging="361"/>
        <w:rPr>
          <w:b/>
        </w:rPr>
      </w:pPr>
      <w:r>
        <w:rPr>
          <w:b/>
        </w:rPr>
        <w:t>Which Focus Area does your product/service belongs to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6B1A26">
        <w:rPr>
          <w:b/>
        </w:rPr>
        <w:t xml:space="preserve"> </w:t>
      </w:r>
      <w:r>
        <w:rPr>
          <w:b/>
        </w:rPr>
        <w:t>option):</w:t>
      </w:r>
    </w:p>
    <w:p w14:paraId="31719107" w14:textId="77777777" w:rsidR="00AE4590" w:rsidRDefault="00AE4590">
      <w:pPr>
        <w:pStyle w:val="BodyText"/>
        <w:spacing w:before="4"/>
        <w:rPr>
          <w:sz w:val="21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4"/>
        <w:gridCol w:w="723"/>
        <w:gridCol w:w="1337"/>
        <w:gridCol w:w="1011"/>
        <w:gridCol w:w="1532"/>
        <w:gridCol w:w="1073"/>
        <w:gridCol w:w="1536"/>
        <w:gridCol w:w="806"/>
      </w:tblGrid>
      <w:tr w:rsidR="00AE4590" w14:paraId="788DB366" w14:textId="77777777">
        <w:trPr>
          <w:trHeight w:val="505"/>
        </w:trPr>
        <w:tc>
          <w:tcPr>
            <w:tcW w:w="1334" w:type="dxa"/>
          </w:tcPr>
          <w:p w14:paraId="6CD58704" w14:textId="77777777" w:rsidR="00AE4590" w:rsidRDefault="00725200">
            <w:pPr>
              <w:pStyle w:val="TableParagraph"/>
              <w:spacing w:before="22"/>
              <w:ind w:left="107"/>
            </w:pPr>
            <w:r>
              <w:t>Agri Inputs</w:t>
            </w:r>
          </w:p>
        </w:tc>
        <w:tc>
          <w:tcPr>
            <w:tcW w:w="723" w:type="dxa"/>
          </w:tcPr>
          <w:p w14:paraId="56A99D9C" w14:textId="77777777" w:rsidR="00AE4590" w:rsidRDefault="00AE4590">
            <w:pPr>
              <w:pStyle w:val="TableParagraph"/>
            </w:pPr>
          </w:p>
        </w:tc>
        <w:tc>
          <w:tcPr>
            <w:tcW w:w="1337" w:type="dxa"/>
          </w:tcPr>
          <w:p w14:paraId="44105EEF" w14:textId="77777777" w:rsidR="006C37B9" w:rsidRDefault="006C37B9" w:rsidP="006C37B9">
            <w:pPr>
              <w:pStyle w:val="TableParagraph"/>
              <w:spacing w:line="246" w:lineRule="exact"/>
              <w:ind w:left="108"/>
            </w:pPr>
            <w:r>
              <w:t>Precision</w:t>
            </w:r>
          </w:p>
          <w:p w14:paraId="4316DAEE" w14:textId="77777777" w:rsidR="00AE4590" w:rsidRDefault="006C37B9" w:rsidP="006C37B9">
            <w:pPr>
              <w:pStyle w:val="TableParagraph"/>
              <w:spacing w:line="240" w:lineRule="exact"/>
              <w:ind w:left="108"/>
            </w:pPr>
            <w:r>
              <w:t>Farming</w:t>
            </w:r>
          </w:p>
        </w:tc>
        <w:tc>
          <w:tcPr>
            <w:tcW w:w="1011" w:type="dxa"/>
          </w:tcPr>
          <w:p w14:paraId="5ED9A9B6" w14:textId="77777777" w:rsidR="00AE4590" w:rsidRDefault="00AE4590">
            <w:pPr>
              <w:pStyle w:val="TableParagraph"/>
            </w:pPr>
          </w:p>
        </w:tc>
        <w:tc>
          <w:tcPr>
            <w:tcW w:w="1532" w:type="dxa"/>
          </w:tcPr>
          <w:p w14:paraId="5F508F5F" w14:textId="77777777" w:rsidR="00AE4590" w:rsidRDefault="00725200">
            <w:pPr>
              <w:pStyle w:val="TableParagraph"/>
              <w:spacing w:line="246" w:lineRule="exact"/>
              <w:ind w:left="107"/>
            </w:pPr>
            <w:r>
              <w:t>Farm</w:t>
            </w:r>
          </w:p>
          <w:p w14:paraId="30990AB3" w14:textId="6247817F" w:rsidR="00AE4590" w:rsidRDefault="006B1A26">
            <w:pPr>
              <w:pStyle w:val="TableParagraph"/>
              <w:spacing w:line="240" w:lineRule="exact"/>
              <w:ind w:left="107"/>
            </w:pPr>
            <w:r>
              <w:t>Mechanization</w:t>
            </w:r>
          </w:p>
        </w:tc>
        <w:tc>
          <w:tcPr>
            <w:tcW w:w="1073" w:type="dxa"/>
            <w:tcBorders>
              <w:right w:val="single" w:sz="6" w:space="0" w:color="000000"/>
            </w:tcBorders>
          </w:tcPr>
          <w:p w14:paraId="7A3C5109" w14:textId="77777777" w:rsidR="00AE4590" w:rsidRDefault="00AE4590">
            <w:pPr>
              <w:pStyle w:val="TableParagraph"/>
            </w:pPr>
          </w:p>
        </w:tc>
        <w:tc>
          <w:tcPr>
            <w:tcW w:w="1536" w:type="dxa"/>
            <w:tcBorders>
              <w:left w:val="single" w:sz="6" w:space="0" w:color="000000"/>
            </w:tcBorders>
          </w:tcPr>
          <w:p w14:paraId="76FDC891" w14:textId="77777777" w:rsidR="00AE4590" w:rsidRDefault="00725200">
            <w:pPr>
              <w:pStyle w:val="TableParagraph"/>
              <w:spacing w:line="246" w:lineRule="exact"/>
              <w:ind w:left="104"/>
            </w:pPr>
            <w:r>
              <w:t>Agricultural</w:t>
            </w:r>
          </w:p>
          <w:p w14:paraId="01045E16" w14:textId="77777777" w:rsidR="00AE4590" w:rsidRDefault="00725200">
            <w:pPr>
              <w:pStyle w:val="TableParagraph"/>
              <w:spacing w:line="240" w:lineRule="exact"/>
              <w:ind w:left="104"/>
            </w:pPr>
            <w:r>
              <w:t>Biotechnology</w:t>
            </w:r>
          </w:p>
        </w:tc>
        <w:tc>
          <w:tcPr>
            <w:tcW w:w="806" w:type="dxa"/>
          </w:tcPr>
          <w:p w14:paraId="1F9A2BC4" w14:textId="77777777" w:rsidR="00AE4590" w:rsidRDefault="00AE4590">
            <w:pPr>
              <w:pStyle w:val="TableParagraph"/>
            </w:pPr>
          </w:p>
        </w:tc>
      </w:tr>
      <w:tr w:rsidR="00AE4590" w14:paraId="1852D5BA" w14:textId="77777777">
        <w:trPr>
          <w:trHeight w:val="921"/>
        </w:trPr>
        <w:tc>
          <w:tcPr>
            <w:tcW w:w="1334" w:type="dxa"/>
          </w:tcPr>
          <w:p w14:paraId="6F285A68" w14:textId="77777777" w:rsidR="00AE4590" w:rsidRDefault="006C37B9">
            <w:pPr>
              <w:pStyle w:val="TableParagraph"/>
              <w:spacing w:before="22"/>
              <w:ind w:left="107" w:right="243"/>
            </w:pPr>
            <w:r>
              <w:t>Food Processing</w:t>
            </w:r>
          </w:p>
        </w:tc>
        <w:tc>
          <w:tcPr>
            <w:tcW w:w="723" w:type="dxa"/>
          </w:tcPr>
          <w:p w14:paraId="7A21443C" w14:textId="77777777" w:rsidR="00AE4590" w:rsidRDefault="00AE4590">
            <w:pPr>
              <w:pStyle w:val="TableParagraph"/>
            </w:pPr>
          </w:p>
        </w:tc>
        <w:tc>
          <w:tcPr>
            <w:tcW w:w="1337" w:type="dxa"/>
          </w:tcPr>
          <w:p w14:paraId="6943A6C2" w14:textId="77777777" w:rsidR="00AE4590" w:rsidRDefault="00725200">
            <w:pPr>
              <w:pStyle w:val="TableParagraph"/>
              <w:ind w:left="108"/>
            </w:pPr>
            <w:r>
              <w:t>Agri Social Enterprises</w:t>
            </w:r>
          </w:p>
        </w:tc>
        <w:tc>
          <w:tcPr>
            <w:tcW w:w="1011" w:type="dxa"/>
          </w:tcPr>
          <w:p w14:paraId="63614F25" w14:textId="77777777" w:rsidR="00AE4590" w:rsidRDefault="00AE4590">
            <w:pPr>
              <w:pStyle w:val="TableParagraph"/>
            </w:pPr>
          </w:p>
        </w:tc>
        <w:tc>
          <w:tcPr>
            <w:tcW w:w="1532" w:type="dxa"/>
          </w:tcPr>
          <w:p w14:paraId="27262326" w14:textId="77777777" w:rsidR="00AE4590" w:rsidRDefault="00725200">
            <w:pPr>
              <w:pStyle w:val="TableParagraph"/>
              <w:ind w:left="107" w:right="240"/>
            </w:pPr>
            <w:r>
              <w:t>IoT, ICT and AI in Agriculture</w:t>
            </w:r>
          </w:p>
        </w:tc>
        <w:tc>
          <w:tcPr>
            <w:tcW w:w="1073" w:type="dxa"/>
            <w:tcBorders>
              <w:right w:val="single" w:sz="6" w:space="0" w:color="000000"/>
            </w:tcBorders>
          </w:tcPr>
          <w:p w14:paraId="7D1F2113" w14:textId="77777777" w:rsidR="00AE4590" w:rsidRDefault="00AE4590">
            <w:pPr>
              <w:pStyle w:val="TableParagraph"/>
            </w:pPr>
          </w:p>
        </w:tc>
        <w:tc>
          <w:tcPr>
            <w:tcW w:w="1536" w:type="dxa"/>
            <w:tcBorders>
              <w:left w:val="single" w:sz="6" w:space="0" w:color="000000"/>
            </w:tcBorders>
          </w:tcPr>
          <w:p w14:paraId="2E44BF8D" w14:textId="77777777" w:rsidR="00AE4590" w:rsidRDefault="00725200">
            <w:pPr>
              <w:pStyle w:val="TableParagraph"/>
              <w:ind w:left="104" w:right="251"/>
            </w:pPr>
            <w:r>
              <w:t>Natural Resource Management</w:t>
            </w:r>
          </w:p>
        </w:tc>
        <w:tc>
          <w:tcPr>
            <w:tcW w:w="806" w:type="dxa"/>
          </w:tcPr>
          <w:p w14:paraId="1E75628F" w14:textId="77777777" w:rsidR="00AE4590" w:rsidRDefault="00AE4590">
            <w:pPr>
              <w:pStyle w:val="TableParagraph"/>
            </w:pPr>
          </w:p>
        </w:tc>
      </w:tr>
      <w:tr w:rsidR="00AE4590" w14:paraId="6BC3433F" w14:textId="77777777">
        <w:trPr>
          <w:trHeight w:val="1012"/>
        </w:trPr>
        <w:tc>
          <w:tcPr>
            <w:tcW w:w="1334" w:type="dxa"/>
          </w:tcPr>
          <w:p w14:paraId="3CDE08E0" w14:textId="77777777" w:rsidR="00AE4590" w:rsidRDefault="00725200">
            <w:pPr>
              <w:pStyle w:val="TableParagraph"/>
              <w:spacing w:before="22"/>
              <w:ind w:left="107" w:right="121"/>
            </w:pPr>
            <w:r>
              <w:t>Agricultural Supply Chain</w:t>
            </w:r>
          </w:p>
        </w:tc>
        <w:tc>
          <w:tcPr>
            <w:tcW w:w="723" w:type="dxa"/>
          </w:tcPr>
          <w:p w14:paraId="2D075E15" w14:textId="77777777" w:rsidR="00AE4590" w:rsidRDefault="00AE4590">
            <w:pPr>
              <w:pStyle w:val="TableParagraph"/>
            </w:pPr>
          </w:p>
        </w:tc>
        <w:tc>
          <w:tcPr>
            <w:tcW w:w="1337" w:type="dxa"/>
          </w:tcPr>
          <w:p w14:paraId="0EB103E7" w14:textId="77777777" w:rsidR="006C37B9" w:rsidRDefault="006C37B9" w:rsidP="006C37B9">
            <w:pPr>
              <w:pStyle w:val="TableParagraph"/>
              <w:ind w:left="108" w:right="117"/>
            </w:pPr>
            <w:r>
              <w:t>Agri Clinics &amp; Farm Health</w:t>
            </w:r>
          </w:p>
          <w:p w14:paraId="37EF7834" w14:textId="77777777" w:rsidR="00AE4590" w:rsidRDefault="006C37B9" w:rsidP="006C37B9">
            <w:pPr>
              <w:pStyle w:val="TableParagraph"/>
              <w:spacing w:line="240" w:lineRule="exact"/>
              <w:ind w:left="108"/>
            </w:pPr>
            <w:r>
              <w:t>services</w:t>
            </w:r>
          </w:p>
        </w:tc>
        <w:tc>
          <w:tcPr>
            <w:tcW w:w="1011" w:type="dxa"/>
          </w:tcPr>
          <w:p w14:paraId="78E34113" w14:textId="77777777" w:rsidR="00AE4590" w:rsidRDefault="00AE4590">
            <w:pPr>
              <w:pStyle w:val="TableParagraph"/>
            </w:pPr>
          </w:p>
        </w:tc>
        <w:tc>
          <w:tcPr>
            <w:tcW w:w="1532" w:type="dxa"/>
          </w:tcPr>
          <w:p w14:paraId="41445C1B" w14:textId="77777777" w:rsidR="00AE4590" w:rsidRDefault="00725200">
            <w:pPr>
              <w:pStyle w:val="TableParagraph"/>
              <w:spacing w:line="242" w:lineRule="auto"/>
              <w:ind w:left="107" w:right="649"/>
            </w:pPr>
            <w:r>
              <w:t>Organic Farming</w:t>
            </w:r>
          </w:p>
        </w:tc>
        <w:tc>
          <w:tcPr>
            <w:tcW w:w="1073" w:type="dxa"/>
            <w:tcBorders>
              <w:right w:val="single" w:sz="6" w:space="0" w:color="000000"/>
            </w:tcBorders>
          </w:tcPr>
          <w:p w14:paraId="768E485A" w14:textId="77777777" w:rsidR="00AE4590" w:rsidRDefault="00AE4590">
            <w:pPr>
              <w:pStyle w:val="TableParagraph"/>
            </w:pPr>
          </w:p>
        </w:tc>
        <w:tc>
          <w:tcPr>
            <w:tcW w:w="1536" w:type="dxa"/>
            <w:tcBorders>
              <w:left w:val="single" w:sz="6" w:space="0" w:color="000000"/>
            </w:tcBorders>
          </w:tcPr>
          <w:p w14:paraId="4B7AAF03" w14:textId="77777777" w:rsidR="00AE4590" w:rsidRDefault="00725200">
            <w:pPr>
              <w:pStyle w:val="TableParagraph"/>
              <w:ind w:left="104" w:right="470"/>
            </w:pPr>
            <w:r>
              <w:t>Waste to Wealth, Secondary</w:t>
            </w:r>
          </w:p>
          <w:p w14:paraId="3C98EBEB" w14:textId="77777777" w:rsidR="00AE4590" w:rsidRDefault="00725200">
            <w:pPr>
              <w:pStyle w:val="TableParagraph"/>
              <w:spacing w:line="240" w:lineRule="exact"/>
              <w:ind w:left="104"/>
            </w:pPr>
            <w:r>
              <w:t>Agriculture</w:t>
            </w:r>
          </w:p>
        </w:tc>
        <w:tc>
          <w:tcPr>
            <w:tcW w:w="806" w:type="dxa"/>
          </w:tcPr>
          <w:p w14:paraId="519F6A71" w14:textId="77777777" w:rsidR="00AE4590" w:rsidRDefault="00AE4590">
            <w:pPr>
              <w:pStyle w:val="TableParagraph"/>
            </w:pPr>
          </w:p>
        </w:tc>
      </w:tr>
    </w:tbl>
    <w:p w14:paraId="3CF7ABB1" w14:textId="77777777" w:rsidR="00AE4590" w:rsidRDefault="00AE4590">
      <w:pPr>
        <w:sectPr w:rsidR="00AE4590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04827D0C" w14:textId="77777777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74" w:line="280" w:lineRule="auto"/>
        <w:ind w:right="1194"/>
        <w:rPr>
          <w:b/>
        </w:rPr>
      </w:pPr>
      <w:r>
        <w:rPr>
          <w:b/>
        </w:rPr>
        <w:lastRenderedPageBreak/>
        <w:t>Where are you in your product development / path to market process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 option)</w:t>
      </w:r>
    </w:p>
    <w:p w14:paraId="1D03DD60" w14:textId="77777777" w:rsidR="00AE4590" w:rsidRDefault="00AE4590">
      <w:pPr>
        <w:pStyle w:val="BodyText"/>
        <w:rPr>
          <w:sz w:val="20"/>
        </w:rPr>
      </w:pPr>
    </w:p>
    <w:p w14:paraId="38505F34" w14:textId="77777777" w:rsidR="00AE4590" w:rsidRDefault="00AE4590">
      <w:pPr>
        <w:pStyle w:val="BodyText"/>
        <w:spacing w:before="3"/>
        <w:rPr>
          <w:sz w:val="15"/>
        </w:rPr>
      </w:pPr>
    </w:p>
    <w:tbl>
      <w:tblPr>
        <w:tblW w:w="0" w:type="auto"/>
        <w:tblInd w:w="9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5"/>
        <w:gridCol w:w="7562"/>
      </w:tblGrid>
      <w:tr w:rsidR="00AE4590" w14:paraId="02D2C808" w14:textId="77777777">
        <w:trPr>
          <w:trHeight w:val="253"/>
        </w:trPr>
        <w:tc>
          <w:tcPr>
            <w:tcW w:w="1795" w:type="dxa"/>
            <w:shd w:val="clear" w:color="auto" w:fill="D5E2BB"/>
          </w:tcPr>
          <w:p w14:paraId="7E61119F" w14:textId="77777777" w:rsidR="00AE4590" w:rsidRDefault="00725200">
            <w:pPr>
              <w:pStyle w:val="TableParagraph"/>
              <w:spacing w:line="234" w:lineRule="exact"/>
              <w:ind w:left="107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7562" w:type="dxa"/>
            <w:shd w:val="clear" w:color="auto" w:fill="D5E2BB"/>
          </w:tcPr>
          <w:p w14:paraId="6CEE08C1" w14:textId="77777777" w:rsidR="00AE4590" w:rsidRDefault="00725200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AE4590" w14:paraId="3650C8E6" w14:textId="77777777">
        <w:trPr>
          <w:trHeight w:val="506"/>
        </w:trPr>
        <w:tc>
          <w:tcPr>
            <w:tcW w:w="1795" w:type="dxa"/>
          </w:tcPr>
          <w:p w14:paraId="6B508E61" w14:textId="77777777"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14:paraId="0C731747" w14:textId="77777777" w:rsidR="00AE4590" w:rsidRDefault="00725200">
            <w:pPr>
              <w:pStyle w:val="TableParagraph"/>
              <w:spacing w:line="247" w:lineRule="exact"/>
              <w:ind w:left="108"/>
            </w:pPr>
            <w:r>
              <w:rPr>
                <w:b/>
              </w:rPr>
              <w:t>Concept</w:t>
            </w:r>
            <w:r>
              <w:rPr>
                <w:color w:val="4F81BC"/>
              </w:rPr>
              <w:t xml:space="preserve">- </w:t>
            </w:r>
            <w:r>
              <w:t>Idea stage</w:t>
            </w:r>
          </w:p>
        </w:tc>
      </w:tr>
      <w:tr w:rsidR="00AE4590" w14:paraId="7FEC3C2E" w14:textId="77777777">
        <w:trPr>
          <w:trHeight w:val="251"/>
        </w:trPr>
        <w:tc>
          <w:tcPr>
            <w:tcW w:w="1795" w:type="dxa"/>
          </w:tcPr>
          <w:p w14:paraId="5437EBAE" w14:textId="77777777" w:rsidR="00AE4590" w:rsidRDefault="00AE4590">
            <w:pPr>
              <w:pStyle w:val="TableParagraph"/>
              <w:rPr>
                <w:sz w:val="18"/>
              </w:rPr>
            </w:pPr>
          </w:p>
        </w:tc>
        <w:tc>
          <w:tcPr>
            <w:tcW w:w="7562" w:type="dxa"/>
          </w:tcPr>
          <w:p w14:paraId="00596109" w14:textId="77777777" w:rsidR="00AE4590" w:rsidRDefault="00725200">
            <w:pPr>
              <w:pStyle w:val="TableParagraph"/>
              <w:spacing w:line="232" w:lineRule="exact"/>
              <w:ind w:left="108"/>
              <w:rPr>
                <w:b/>
              </w:rPr>
            </w:pPr>
            <w:r>
              <w:rPr>
                <w:b/>
              </w:rPr>
              <w:t xml:space="preserve">Proof of Concept: </w:t>
            </w:r>
            <w:r>
              <w:t>Some experiments done. Preliminary proof of concept exists</w:t>
            </w:r>
            <w:r>
              <w:rPr>
                <w:b/>
              </w:rPr>
              <w:t>.</w:t>
            </w:r>
          </w:p>
        </w:tc>
      </w:tr>
      <w:tr w:rsidR="00AE4590" w14:paraId="590AF6AB" w14:textId="77777777">
        <w:trPr>
          <w:trHeight w:val="506"/>
        </w:trPr>
        <w:tc>
          <w:tcPr>
            <w:tcW w:w="1795" w:type="dxa"/>
          </w:tcPr>
          <w:p w14:paraId="24CDAD78" w14:textId="77777777"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14:paraId="0184A718" w14:textId="77777777" w:rsidR="00AE4590" w:rsidRDefault="00725200">
            <w:pPr>
              <w:pStyle w:val="TableParagraph"/>
              <w:spacing w:line="249" w:lineRule="exact"/>
              <w:ind w:left="108"/>
            </w:pPr>
            <w:r>
              <w:rPr>
                <w:b/>
              </w:rPr>
              <w:t xml:space="preserve">Prototype: </w:t>
            </w:r>
            <w:r>
              <w:t>Several proofs of concept demonstrated.</w:t>
            </w:r>
          </w:p>
        </w:tc>
      </w:tr>
      <w:tr w:rsidR="00AE4590" w14:paraId="255ABA5F" w14:textId="77777777">
        <w:trPr>
          <w:trHeight w:val="760"/>
        </w:trPr>
        <w:tc>
          <w:tcPr>
            <w:tcW w:w="1795" w:type="dxa"/>
          </w:tcPr>
          <w:p w14:paraId="14A5EBBF" w14:textId="77777777"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14:paraId="3C51B35D" w14:textId="77777777" w:rsidR="00AE4590" w:rsidRDefault="00725200">
            <w:pPr>
              <w:pStyle w:val="TableParagraph"/>
              <w:spacing w:line="252" w:lineRule="exact"/>
              <w:ind w:left="108" w:right="374"/>
              <w:jc w:val="both"/>
            </w:pPr>
            <w:r>
              <w:rPr>
                <w:b/>
              </w:rPr>
              <w:t xml:space="preserve">Pilot: Minimum viable product (MVP): </w:t>
            </w:r>
            <w:r>
              <w:t>Pre commercialization use. Prototype made and performance claims tested, trials have been done on sufficient scale to demonstrate interest of potential customer.</w:t>
            </w:r>
          </w:p>
        </w:tc>
      </w:tr>
      <w:tr w:rsidR="00AE4590" w14:paraId="5CCF24BB" w14:textId="77777777">
        <w:trPr>
          <w:trHeight w:val="505"/>
        </w:trPr>
        <w:tc>
          <w:tcPr>
            <w:tcW w:w="1795" w:type="dxa"/>
          </w:tcPr>
          <w:p w14:paraId="24ACA235" w14:textId="77777777" w:rsidR="00AE4590" w:rsidRDefault="00AE4590">
            <w:pPr>
              <w:pStyle w:val="TableParagraph"/>
            </w:pPr>
          </w:p>
        </w:tc>
        <w:tc>
          <w:tcPr>
            <w:tcW w:w="7562" w:type="dxa"/>
          </w:tcPr>
          <w:p w14:paraId="0DD7A0FA" w14:textId="77777777" w:rsidR="00AE4590" w:rsidRDefault="00725200">
            <w:pPr>
              <w:pStyle w:val="TableParagraph"/>
              <w:spacing w:line="246" w:lineRule="exact"/>
              <w:ind w:left="108"/>
            </w:pPr>
            <w:r>
              <w:rPr>
                <w:b/>
              </w:rPr>
              <w:t xml:space="preserve">Production: </w:t>
            </w:r>
            <w:r>
              <w:t>Commercially ready. Real life testing conducted by potential</w:t>
            </w:r>
          </w:p>
          <w:p w14:paraId="24474281" w14:textId="77777777" w:rsidR="00AE4590" w:rsidRDefault="00725200">
            <w:pPr>
              <w:pStyle w:val="TableParagraph"/>
              <w:spacing w:line="240" w:lineRule="exact"/>
              <w:ind w:left="108"/>
            </w:pPr>
            <w:r>
              <w:t>customers. Product is ready for commercial sales.</w:t>
            </w:r>
          </w:p>
        </w:tc>
      </w:tr>
    </w:tbl>
    <w:p w14:paraId="11C0F9EB" w14:textId="77777777" w:rsidR="00AE4590" w:rsidRDefault="00AE4590">
      <w:pPr>
        <w:pStyle w:val="BodyText"/>
        <w:spacing w:before="11"/>
        <w:rPr>
          <w:sz w:val="34"/>
        </w:rPr>
      </w:pPr>
    </w:p>
    <w:p w14:paraId="334079FF" w14:textId="6C3FC498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1" w:lineRule="auto"/>
        <w:ind w:right="358"/>
        <w:rPr>
          <w:b/>
        </w:rPr>
      </w:pPr>
      <w:r>
        <w:rPr>
          <w:b/>
        </w:rPr>
        <w:t>How long will it take for this innovation/technology is completely developed and ready for the market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6B1A26">
        <w:rPr>
          <w:b/>
        </w:rPr>
        <w:t xml:space="preserve"> </w:t>
      </w:r>
      <w:r>
        <w:rPr>
          <w:b/>
        </w:rPr>
        <w:t>option)</w:t>
      </w:r>
    </w:p>
    <w:p w14:paraId="4B950C5E" w14:textId="77777777" w:rsidR="00AE4590" w:rsidRDefault="00AE4590">
      <w:pPr>
        <w:pStyle w:val="BodyText"/>
        <w:spacing w:before="5"/>
        <w:rPr>
          <w:sz w:val="18"/>
        </w:rPr>
      </w:pPr>
    </w:p>
    <w:tbl>
      <w:tblPr>
        <w:tblW w:w="0" w:type="auto"/>
        <w:tblInd w:w="8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3"/>
        <w:gridCol w:w="1635"/>
      </w:tblGrid>
      <w:tr w:rsidR="00AE4590" w14:paraId="275879A4" w14:textId="77777777">
        <w:trPr>
          <w:trHeight w:val="743"/>
        </w:trPr>
        <w:tc>
          <w:tcPr>
            <w:tcW w:w="3553" w:type="dxa"/>
          </w:tcPr>
          <w:p w14:paraId="30085F18" w14:textId="77777777" w:rsidR="00AE4590" w:rsidRDefault="00725200">
            <w:pPr>
              <w:pStyle w:val="TableParagraph"/>
              <w:spacing w:line="247" w:lineRule="exact"/>
              <w:ind w:left="827"/>
            </w:pPr>
            <w:r>
              <w:t>Already in active use now</w:t>
            </w:r>
          </w:p>
        </w:tc>
        <w:tc>
          <w:tcPr>
            <w:tcW w:w="1635" w:type="dxa"/>
          </w:tcPr>
          <w:p w14:paraId="4C34F99A" w14:textId="77777777" w:rsidR="00AE4590" w:rsidRDefault="00AE4590">
            <w:pPr>
              <w:pStyle w:val="TableParagraph"/>
            </w:pPr>
          </w:p>
        </w:tc>
      </w:tr>
      <w:tr w:rsidR="00AE4590" w14:paraId="6DAABF5E" w14:textId="77777777">
        <w:trPr>
          <w:trHeight w:val="779"/>
        </w:trPr>
        <w:tc>
          <w:tcPr>
            <w:tcW w:w="3553" w:type="dxa"/>
          </w:tcPr>
          <w:p w14:paraId="083F4340" w14:textId="77777777" w:rsidR="00AE4590" w:rsidRDefault="00725200">
            <w:pPr>
              <w:pStyle w:val="TableParagraph"/>
              <w:spacing w:before="15"/>
              <w:ind w:left="827"/>
            </w:pPr>
            <w:r>
              <w:t>1-6 months</w:t>
            </w:r>
          </w:p>
        </w:tc>
        <w:tc>
          <w:tcPr>
            <w:tcW w:w="1635" w:type="dxa"/>
          </w:tcPr>
          <w:p w14:paraId="7E03AA57" w14:textId="77777777" w:rsidR="00AE4590" w:rsidRDefault="00AE4590">
            <w:pPr>
              <w:pStyle w:val="TableParagraph"/>
            </w:pPr>
          </w:p>
        </w:tc>
      </w:tr>
      <w:tr w:rsidR="00AE4590" w14:paraId="642736BE" w14:textId="77777777">
        <w:trPr>
          <w:trHeight w:val="746"/>
        </w:trPr>
        <w:tc>
          <w:tcPr>
            <w:tcW w:w="3553" w:type="dxa"/>
          </w:tcPr>
          <w:p w14:paraId="4A7C6B6A" w14:textId="77777777" w:rsidR="00AE4590" w:rsidRDefault="00725200">
            <w:pPr>
              <w:pStyle w:val="TableParagraph"/>
              <w:spacing w:line="247" w:lineRule="exact"/>
              <w:ind w:left="825"/>
            </w:pPr>
            <w:r>
              <w:t>7-12 months</w:t>
            </w:r>
          </w:p>
        </w:tc>
        <w:tc>
          <w:tcPr>
            <w:tcW w:w="1635" w:type="dxa"/>
          </w:tcPr>
          <w:p w14:paraId="22319B80" w14:textId="77777777" w:rsidR="00AE4590" w:rsidRDefault="00AE4590">
            <w:pPr>
              <w:pStyle w:val="TableParagraph"/>
            </w:pPr>
          </w:p>
        </w:tc>
      </w:tr>
      <w:tr w:rsidR="00AE4590" w14:paraId="7D36A018" w14:textId="77777777">
        <w:trPr>
          <w:trHeight w:val="746"/>
        </w:trPr>
        <w:tc>
          <w:tcPr>
            <w:tcW w:w="3553" w:type="dxa"/>
          </w:tcPr>
          <w:p w14:paraId="4F6C0E89" w14:textId="77777777" w:rsidR="00AE4590" w:rsidRDefault="00725200">
            <w:pPr>
              <w:pStyle w:val="TableParagraph"/>
              <w:spacing w:line="247" w:lineRule="exact"/>
              <w:ind w:left="827"/>
            </w:pPr>
            <w:r>
              <w:t>12+ months</w:t>
            </w:r>
          </w:p>
        </w:tc>
        <w:tc>
          <w:tcPr>
            <w:tcW w:w="1635" w:type="dxa"/>
          </w:tcPr>
          <w:p w14:paraId="7F766CBE" w14:textId="77777777" w:rsidR="00AE4590" w:rsidRDefault="00AE4590">
            <w:pPr>
              <w:pStyle w:val="TableParagraph"/>
            </w:pPr>
          </w:p>
        </w:tc>
      </w:tr>
    </w:tbl>
    <w:p w14:paraId="33A8A84A" w14:textId="77777777" w:rsidR="00AE4590" w:rsidRDefault="00AE4590">
      <w:pPr>
        <w:pStyle w:val="BodyText"/>
        <w:spacing w:before="2"/>
        <w:rPr>
          <w:sz w:val="32"/>
        </w:rPr>
      </w:pPr>
    </w:p>
    <w:p w14:paraId="684CE430" w14:textId="7455E18B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8" w:lineRule="auto"/>
        <w:ind w:right="358"/>
        <w:rPr>
          <w:b/>
        </w:rPr>
      </w:pPr>
      <w:r>
        <w:rPr>
          <w:b/>
        </w:rPr>
        <w:t>Please explain your technology in brief: Technology Description: Intended product or service (Define scope carefully). For a process, one needs to think of the product that will</w:t>
      </w:r>
      <w:r w:rsidR="00E07F03">
        <w:rPr>
          <w:b/>
        </w:rPr>
        <w:t xml:space="preserve"> </w:t>
      </w:r>
      <w:r>
        <w:rPr>
          <w:b/>
        </w:rPr>
        <w:t>result.</w:t>
      </w:r>
    </w:p>
    <w:p w14:paraId="68DB0650" w14:textId="77777777"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spacing w:before="191"/>
        <w:ind w:hanging="361"/>
      </w:pPr>
      <w:r>
        <w:t>Name of the product/technology.</w:t>
      </w:r>
    </w:p>
    <w:p w14:paraId="358E1516" w14:textId="77777777" w:rsidR="00AE4590" w:rsidRDefault="00AE4590">
      <w:pPr>
        <w:pStyle w:val="BodyText"/>
        <w:rPr>
          <w:b w:val="0"/>
          <w:sz w:val="24"/>
        </w:rPr>
      </w:pPr>
    </w:p>
    <w:p w14:paraId="26CBC7A8" w14:textId="77777777" w:rsidR="00AE4590" w:rsidRDefault="00AE4590">
      <w:pPr>
        <w:pStyle w:val="BodyText"/>
        <w:rPr>
          <w:b w:val="0"/>
          <w:sz w:val="24"/>
        </w:rPr>
      </w:pPr>
    </w:p>
    <w:p w14:paraId="72B749A0" w14:textId="1DBA7F45" w:rsidR="00AE4590" w:rsidRDefault="00725200">
      <w:pPr>
        <w:pStyle w:val="ListParagraph"/>
        <w:numPr>
          <w:ilvl w:val="2"/>
          <w:numId w:val="2"/>
        </w:numPr>
        <w:tabs>
          <w:tab w:val="left" w:pos="1313"/>
        </w:tabs>
        <w:spacing w:before="208"/>
        <w:ind w:hanging="361"/>
      </w:pPr>
      <w:r>
        <w:t>What is it? (Device/ new material / algorithm/ new process or any</w:t>
      </w:r>
      <w:r w:rsidR="00E07F03">
        <w:t xml:space="preserve"> </w:t>
      </w:r>
      <w:r>
        <w:t>other).</w:t>
      </w:r>
    </w:p>
    <w:p w14:paraId="7C9077E8" w14:textId="77777777" w:rsidR="00AE4590" w:rsidRDefault="00AE4590">
      <w:pPr>
        <w:pStyle w:val="BodyText"/>
        <w:rPr>
          <w:b w:val="0"/>
          <w:sz w:val="24"/>
        </w:rPr>
      </w:pPr>
    </w:p>
    <w:p w14:paraId="4D54F7FE" w14:textId="77777777" w:rsidR="00AE4590" w:rsidRDefault="00AE4590">
      <w:pPr>
        <w:pStyle w:val="BodyText"/>
        <w:rPr>
          <w:b w:val="0"/>
          <w:sz w:val="24"/>
        </w:rPr>
      </w:pPr>
    </w:p>
    <w:p w14:paraId="4FBA96BA" w14:textId="16B13197"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spacing w:before="208"/>
        <w:ind w:hanging="361"/>
      </w:pPr>
      <w:r>
        <w:t>What does it do? (Use simple and non-technical</w:t>
      </w:r>
      <w:r w:rsidR="00E07F03">
        <w:t xml:space="preserve"> </w:t>
      </w:r>
      <w:r>
        <w:t>terms).</w:t>
      </w:r>
    </w:p>
    <w:p w14:paraId="4435340A" w14:textId="77777777" w:rsidR="00AE4590" w:rsidRDefault="00AE4590">
      <w:pPr>
        <w:pStyle w:val="BodyText"/>
        <w:rPr>
          <w:b w:val="0"/>
          <w:sz w:val="24"/>
        </w:rPr>
      </w:pPr>
    </w:p>
    <w:p w14:paraId="481A2EA3" w14:textId="77777777" w:rsidR="00AE4590" w:rsidRDefault="00AE4590">
      <w:pPr>
        <w:pStyle w:val="BodyText"/>
        <w:rPr>
          <w:b w:val="0"/>
          <w:sz w:val="24"/>
        </w:rPr>
      </w:pPr>
    </w:p>
    <w:p w14:paraId="2F7BF63D" w14:textId="26C83830" w:rsidR="00AE4590" w:rsidRDefault="00725200" w:rsidP="00AF6D04">
      <w:pPr>
        <w:pStyle w:val="ListParagraph"/>
        <w:numPr>
          <w:ilvl w:val="2"/>
          <w:numId w:val="2"/>
        </w:numPr>
        <w:tabs>
          <w:tab w:val="left" w:pos="1313"/>
        </w:tabs>
        <w:spacing w:before="206"/>
        <w:ind w:hanging="361"/>
        <w:sectPr w:rsidR="00AE4590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  <w:r>
        <w:t>What problem/pain does it</w:t>
      </w:r>
      <w:r w:rsidR="00E07F03">
        <w:t xml:space="preserve"> </w:t>
      </w:r>
      <w:r>
        <w:t>solve?</w:t>
      </w:r>
    </w:p>
    <w:p w14:paraId="41A23F87" w14:textId="77777777" w:rsidR="00AE4590" w:rsidRPr="00AF6D04" w:rsidRDefault="00AE4590">
      <w:pPr>
        <w:pStyle w:val="BodyText"/>
        <w:rPr>
          <w:b w:val="0"/>
          <w:sz w:val="20"/>
        </w:rPr>
      </w:pPr>
    </w:p>
    <w:p w14:paraId="086BEED2" w14:textId="77777777"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spacing w:before="92"/>
        <w:ind w:hanging="361"/>
      </w:pPr>
      <w:r>
        <w:t>First target application of the product</w:t>
      </w:r>
    </w:p>
    <w:p w14:paraId="2FB59A6C" w14:textId="77777777" w:rsidR="00AE4590" w:rsidRDefault="00AE4590">
      <w:pPr>
        <w:pStyle w:val="BodyText"/>
        <w:rPr>
          <w:b w:val="0"/>
          <w:sz w:val="24"/>
        </w:rPr>
      </w:pPr>
    </w:p>
    <w:p w14:paraId="64F1FA8C" w14:textId="77777777" w:rsidR="00AE4590" w:rsidRDefault="00AE4590">
      <w:pPr>
        <w:pStyle w:val="BodyText"/>
        <w:spacing w:before="5"/>
        <w:rPr>
          <w:b w:val="0"/>
          <w:sz w:val="27"/>
        </w:rPr>
      </w:pPr>
    </w:p>
    <w:p w14:paraId="3225BA7B" w14:textId="6A20441B" w:rsidR="00AE4590" w:rsidRDefault="00725200">
      <w:pPr>
        <w:pStyle w:val="ListParagraph"/>
        <w:numPr>
          <w:ilvl w:val="2"/>
          <w:numId w:val="2"/>
        </w:numPr>
        <w:tabs>
          <w:tab w:val="left" w:pos="1312"/>
          <w:tab w:val="left" w:pos="1313"/>
        </w:tabs>
        <w:ind w:hanging="361"/>
      </w:pPr>
      <w:r>
        <w:t>Who is the primary customer of your</w:t>
      </w:r>
      <w:r w:rsidR="00E07F03">
        <w:t xml:space="preserve"> </w:t>
      </w:r>
      <w:r>
        <w:t>technology?</w:t>
      </w:r>
    </w:p>
    <w:p w14:paraId="6C6FD08E" w14:textId="77777777" w:rsidR="00AF6D04" w:rsidRDefault="00AF6D04" w:rsidP="00AF6D04">
      <w:pPr>
        <w:pStyle w:val="ListParagraph"/>
        <w:tabs>
          <w:tab w:val="left" w:pos="1312"/>
          <w:tab w:val="left" w:pos="1313"/>
        </w:tabs>
        <w:ind w:left="1312" w:firstLine="0"/>
      </w:pPr>
    </w:p>
    <w:p w14:paraId="18A0C98E" w14:textId="77777777" w:rsidR="00AE4590" w:rsidRDefault="00AE4590">
      <w:pPr>
        <w:pStyle w:val="BodyText"/>
        <w:rPr>
          <w:b w:val="0"/>
          <w:sz w:val="27"/>
        </w:rPr>
      </w:pPr>
    </w:p>
    <w:p w14:paraId="6B610AB3" w14:textId="72E1A243" w:rsidR="00AE4590" w:rsidRDefault="00725200">
      <w:pPr>
        <w:pStyle w:val="ListParagraph"/>
        <w:numPr>
          <w:ilvl w:val="2"/>
          <w:numId w:val="2"/>
        </w:numPr>
        <w:tabs>
          <w:tab w:val="left" w:pos="1313"/>
        </w:tabs>
        <w:spacing w:before="1"/>
        <w:ind w:right="355"/>
      </w:pPr>
      <w:r>
        <w:t>Explain USP (Unique Selling Proposition) of your product? Please focus on “benefits” rather than “features” of the</w:t>
      </w:r>
      <w:r w:rsidR="00E07F03">
        <w:t xml:space="preserve"> </w:t>
      </w:r>
      <w:r>
        <w:t>technology.</w:t>
      </w:r>
    </w:p>
    <w:p w14:paraId="04E46520" w14:textId="77777777" w:rsidR="00AE4590" w:rsidRDefault="00AE4590">
      <w:pPr>
        <w:pStyle w:val="BodyText"/>
        <w:rPr>
          <w:b w:val="0"/>
          <w:sz w:val="24"/>
        </w:rPr>
      </w:pPr>
    </w:p>
    <w:p w14:paraId="490825E9" w14:textId="77777777" w:rsidR="00AE4590" w:rsidRDefault="00AE4590">
      <w:pPr>
        <w:pStyle w:val="BodyText"/>
        <w:spacing w:before="2"/>
        <w:rPr>
          <w:b w:val="0"/>
          <w:sz w:val="28"/>
        </w:rPr>
      </w:pPr>
    </w:p>
    <w:p w14:paraId="58A338B4" w14:textId="551AD81A" w:rsidR="00AE4590" w:rsidRDefault="00725200">
      <w:pPr>
        <w:pStyle w:val="ListParagraph"/>
        <w:numPr>
          <w:ilvl w:val="2"/>
          <w:numId w:val="2"/>
        </w:numPr>
        <w:tabs>
          <w:tab w:val="left" w:pos="1313"/>
        </w:tabs>
        <w:spacing w:line="276" w:lineRule="auto"/>
        <w:ind w:right="365"/>
      </w:pPr>
      <w:r>
        <w:t>Does your technology have any intellectual property protection? If not, what is your plan to protect your technology from</w:t>
      </w:r>
      <w:r w:rsidR="00E07F03">
        <w:t xml:space="preserve"> </w:t>
      </w:r>
      <w:r>
        <w:t>competitors?</w:t>
      </w:r>
    </w:p>
    <w:p w14:paraId="08C34229" w14:textId="77777777" w:rsidR="00AE4590" w:rsidRDefault="00AE4590">
      <w:pPr>
        <w:pStyle w:val="BodyText"/>
        <w:rPr>
          <w:b w:val="0"/>
          <w:sz w:val="24"/>
        </w:rPr>
      </w:pPr>
    </w:p>
    <w:p w14:paraId="45CDE088" w14:textId="77777777" w:rsidR="00AE4590" w:rsidRDefault="00AE4590">
      <w:pPr>
        <w:pStyle w:val="BodyText"/>
        <w:rPr>
          <w:b w:val="0"/>
          <w:sz w:val="24"/>
        </w:rPr>
      </w:pPr>
    </w:p>
    <w:p w14:paraId="062B9FBF" w14:textId="01E14FB7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187"/>
        <w:ind w:hanging="361"/>
        <w:rPr>
          <w:b/>
        </w:rPr>
      </w:pPr>
      <w:r>
        <w:rPr>
          <w:b/>
        </w:rPr>
        <w:t>Commercial and existing technology</w:t>
      </w:r>
      <w:r w:rsidR="00E07F03">
        <w:rPr>
          <w:b/>
        </w:rPr>
        <w:t xml:space="preserve"> </w:t>
      </w:r>
      <w:r>
        <w:rPr>
          <w:b/>
        </w:rPr>
        <w:t>landscape</w:t>
      </w:r>
    </w:p>
    <w:p w14:paraId="529C09CC" w14:textId="3BBBD308" w:rsidR="00AE4590" w:rsidRDefault="00725200">
      <w:pPr>
        <w:pStyle w:val="ListParagraph"/>
        <w:numPr>
          <w:ilvl w:val="2"/>
          <w:numId w:val="2"/>
        </w:numPr>
        <w:tabs>
          <w:tab w:val="left" w:pos="1540"/>
          <w:tab w:val="left" w:pos="1541"/>
          <w:tab w:val="left" w:pos="2233"/>
          <w:tab w:val="left" w:pos="2596"/>
          <w:tab w:val="left" w:pos="3081"/>
          <w:tab w:val="left" w:pos="4331"/>
          <w:tab w:val="left" w:pos="5440"/>
          <w:tab w:val="left" w:pos="5840"/>
          <w:tab w:val="left" w:pos="6458"/>
          <w:tab w:val="left" w:pos="7651"/>
          <w:tab w:val="left" w:pos="8258"/>
          <w:tab w:val="left" w:pos="9096"/>
          <w:tab w:val="left" w:pos="9485"/>
        </w:tabs>
        <w:spacing w:before="35" w:line="276" w:lineRule="auto"/>
        <w:ind w:left="1540" w:right="356"/>
      </w:pPr>
      <w:r>
        <w:t>What</w:t>
      </w:r>
      <w:r>
        <w:tab/>
        <w:t>is</w:t>
      </w:r>
      <w:r>
        <w:tab/>
        <w:t>the</w:t>
      </w:r>
      <w:r>
        <w:tab/>
        <w:t>competitive</w:t>
      </w:r>
      <w:r>
        <w:tab/>
        <w:t>advantage</w:t>
      </w:r>
      <w:r>
        <w:tab/>
        <w:t>of</w:t>
      </w:r>
      <w:r>
        <w:tab/>
        <w:t>your</w:t>
      </w:r>
      <w:r>
        <w:tab/>
        <w:t>technology</w:t>
      </w:r>
      <w:r>
        <w:tab/>
        <w:t>with</w:t>
      </w:r>
      <w:r>
        <w:tab/>
        <w:t>respect</w:t>
      </w:r>
      <w:r>
        <w:tab/>
        <w:t>to</w:t>
      </w:r>
      <w:r>
        <w:tab/>
      </w:r>
      <w:r>
        <w:rPr>
          <w:spacing w:val="-3"/>
        </w:rPr>
        <w:t xml:space="preserve">existing </w:t>
      </w:r>
      <w:r>
        <w:t>products/services/technologies in the market</w:t>
      </w:r>
      <w:r w:rsidR="00E07F03">
        <w:t xml:space="preserve"> </w:t>
      </w:r>
      <w:r>
        <w:t>today?</w:t>
      </w:r>
    </w:p>
    <w:p w14:paraId="4730C5C7" w14:textId="77777777" w:rsidR="00AE4590" w:rsidRDefault="00AE4590">
      <w:pPr>
        <w:pStyle w:val="BodyText"/>
        <w:rPr>
          <w:b w:val="0"/>
          <w:sz w:val="24"/>
        </w:rPr>
      </w:pPr>
    </w:p>
    <w:p w14:paraId="352047FF" w14:textId="77777777" w:rsidR="00AE4590" w:rsidRDefault="00AE4590">
      <w:pPr>
        <w:pStyle w:val="BodyText"/>
        <w:spacing w:before="10"/>
        <w:rPr>
          <w:b w:val="0"/>
          <w:sz w:val="27"/>
        </w:rPr>
      </w:pPr>
    </w:p>
    <w:p w14:paraId="3276E046" w14:textId="2F9BB28D" w:rsidR="00AE4590" w:rsidRDefault="00725200">
      <w:pPr>
        <w:pStyle w:val="ListParagraph"/>
        <w:numPr>
          <w:ilvl w:val="2"/>
          <w:numId w:val="2"/>
        </w:numPr>
        <w:tabs>
          <w:tab w:val="left" w:pos="1541"/>
        </w:tabs>
        <w:ind w:left="1540" w:hanging="361"/>
      </w:pPr>
      <w:r>
        <w:t>Market assessment: Size and growth. Please give an estimate of your target market</w:t>
      </w:r>
      <w:r w:rsidR="00E07F03">
        <w:t xml:space="preserve"> </w:t>
      </w:r>
      <w:r>
        <w:t>segments.</w:t>
      </w:r>
    </w:p>
    <w:p w14:paraId="1586A0B8" w14:textId="77777777" w:rsidR="00AE4590" w:rsidRDefault="00AE4590">
      <w:pPr>
        <w:pStyle w:val="BodyText"/>
        <w:rPr>
          <w:b w:val="0"/>
          <w:sz w:val="24"/>
        </w:rPr>
      </w:pPr>
    </w:p>
    <w:p w14:paraId="68D06AAA" w14:textId="77777777" w:rsidR="00AE4590" w:rsidRDefault="00AE4590">
      <w:pPr>
        <w:pStyle w:val="BodyText"/>
        <w:rPr>
          <w:b w:val="0"/>
          <w:sz w:val="24"/>
        </w:rPr>
      </w:pPr>
    </w:p>
    <w:p w14:paraId="1E98E1F6" w14:textId="77777777" w:rsidR="00AE4590" w:rsidRDefault="00AE4590">
      <w:pPr>
        <w:pStyle w:val="BodyText"/>
        <w:spacing w:before="8"/>
        <w:rPr>
          <w:b w:val="0"/>
          <w:sz w:val="31"/>
        </w:rPr>
      </w:pPr>
    </w:p>
    <w:p w14:paraId="6A216AEA" w14:textId="77777777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6" w:lineRule="auto"/>
        <w:ind w:right="354"/>
        <w:jc w:val="both"/>
        <w:rPr>
          <w:b/>
        </w:rPr>
      </w:pPr>
      <w:r>
        <w:rPr>
          <w:b/>
        </w:rPr>
        <w:t>What are the key risks/ barriers that you face in bringing your technology to the market? Please explain (Technical/ manufacturability, Freedom to operate, Regulatory, compliance, finance, scale of investment barriers, team etc.)</w:t>
      </w:r>
    </w:p>
    <w:p w14:paraId="1F0F76F7" w14:textId="77777777" w:rsidR="00AE4590" w:rsidRDefault="00AE4590">
      <w:pPr>
        <w:pStyle w:val="BodyText"/>
        <w:rPr>
          <w:sz w:val="24"/>
        </w:rPr>
      </w:pPr>
    </w:p>
    <w:p w14:paraId="2F53A10C" w14:textId="77777777" w:rsidR="00AE4590" w:rsidRDefault="00AE4590">
      <w:pPr>
        <w:pStyle w:val="BodyText"/>
        <w:spacing w:before="11"/>
        <w:rPr>
          <w:sz w:val="35"/>
        </w:rPr>
      </w:pPr>
    </w:p>
    <w:p w14:paraId="36560F7E" w14:textId="031D9123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Other reasons (besides commercial) for your technology attractiveness–strategic, social impact</w:t>
      </w:r>
      <w:r w:rsidR="00E07F03">
        <w:rPr>
          <w:b/>
        </w:rPr>
        <w:t xml:space="preserve"> </w:t>
      </w:r>
      <w:r>
        <w:rPr>
          <w:b/>
        </w:rPr>
        <w:t>etc.</w:t>
      </w:r>
    </w:p>
    <w:p w14:paraId="1E9D2F37" w14:textId="77777777" w:rsidR="00AE4590" w:rsidRDefault="00AE4590">
      <w:pPr>
        <w:pStyle w:val="BodyText"/>
        <w:rPr>
          <w:sz w:val="24"/>
        </w:rPr>
      </w:pPr>
    </w:p>
    <w:p w14:paraId="0F290DAD" w14:textId="77777777" w:rsidR="00AE4590" w:rsidRDefault="00AE4590">
      <w:pPr>
        <w:pStyle w:val="BodyText"/>
        <w:rPr>
          <w:sz w:val="24"/>
        </w:rPr>
      </w:pPr>
    </w:p>
    <w:p w14:paraId="34FE5E45" w14:textId="77777777" w:rsidR="00AE4590" w:rsidRDefault="00AE4590">
      <w:pPr>
        <w:pStyle w:val="BodyText"/>
        <w:rPr>
          <w:sz w:val="24"/>
        </w:rPr>
      </w:pPr>
    </w:p>
    <w:p w14:paraId="1D734E4B" w14:textId="20558AE3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191"/>
        <w:ind w:hanging="361"/>
        <w:rPr>
          <w:b/>
        </w:rPr>
      </w:pPr>
      <w:r>
        <w:rPr>
          <w:b/>
        </w:rPr>
        <w:t>Share a link to the video describing your venture idea in less than a minute (if</w:t>
      </w:r>
      <w:r w:rsidR="00E07F03">
        <w:rPr>
          <w:b/>
        </w:rPr>
        <w:t xml:space="preserve"> </w:t>
      </w:r>
      <w:r>
        <w:rPr>
          <w:b/>
        </w:rPr>
        <w:t>available).</w:t>
      </w:r>
    </w:p>
    <w:p w14:paraId="6B8F42D3" w14:textId="77777777" w:rsidR="00AE4590" w:rsidRDefault="00AE4590">
      <w:pPr>
        <w:pStyle w:val="BodyText"/>
        <w:rPr>
          <w:sz w:val="24"/>
        </w:rPr>
      </w:pPr>
    </w:p>
    <w:p w14:paraId="72037F9A" w14:textId="77777777" w:rsidR="00AE4590" w:rsidRDefault="00AE4590">
      <w:pPr>
        <w:pStyle w:val="BodyText"/>
        <w:rPr>
          <w:sz w:val="30"/>
        </w:rPr>
      </w:pPr>
    </w:p>
    <w:p w14:paraId="0B4326F7" w14:textId="0CBDEF87"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Additional</w:t>
      </w:r>
      <w:r w:rsidR="00E07F03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14:paraId="2A3A9A7D" w14:textId="77777777" w:rsidR="00AE4590" w:rsidRDefault="00AE4590">
      <w:pPr>
        <w:pStyle w:val="BodyText"/>
        <w:spacing w:before="9"/>
        <w:rPr>
          <w:sz w:val="20"/>
        </w:rPr>
      </w:pPr>
    </w:p>
    <w:p w14:paraId="25456F33" w14:textId="47177997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What is your go to market</w:t>
      </w:r>
      <w:r w:rsidR="00EF6CE4">
        <w:rPr>
          <w:b/>
        </w:rPr>
        <w:t xml:space="preserve"> </w:t>
      </w:r>
      <w:r>
        <w:rPr>
          <w:b/>
        </w:rPr>
        <w:t>strategy?</w:t>
      </w:r>
    </w:p>
    <w:p w14:paraId="73C7BD6F" w14:textId="77777777" w:rsidR="00AF6D04" w:rsidRDefault="00AF6D04" w:rsidP="00AF6D04">
      <w:pPr>
        <w:pStyle w:val="ListParagraph"/>
        <w:tabs>
          <w:tab w:val="left" w:pos="821"/>
        </w:tabs>
        <w:spacing w:before="92"/>
        <w:ind w:firstLine="0"/>
        <w:rPr>
          <w:b/>
        </w:rPr>
      </w:pPr>
    </w:p>
    <w:p w14:paraId="50BB3738" w14:textId="77777777" w:rsidR="00AE4590" w:rsidRDefault="00AE4590">
      <w:pPr>
        <w:pStyle w:val="BodyText"/>
        <w:spacing w:before="5"/>
        <w:rPr>
          <w:sz w:val="28"/>
        </w:rPr>
      </w:pPr>
    </w:p>
    <w:p w14:paraId="39424EC3" w14:textId="6AA07BAE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Potential partners to engage with; government, foundations, industry connections</w:t>
      </w:r>
      <w:r w:rsidR="00EF6CE4">
        <w:rPr>
          <w:b/>
        </w:rPr>
        <w:t xml:space="preserve"> </w:t>
      </w:r>
      <w:r>
        <w:rPr>
          <w:b/>
        </w:rPr>
        <w:t>etc.</w:t>
      </w:r>
    </w:p>
    <w:p w14:paraId="3FD46C80" w14:textId="77777777" w:rsidR="00AE4590" w:rsidRDefault="00AE4590">
      <w:pPr>
        <w:pStyle w:val="BodyText"/>
        <w:rPr>
          <w:sz w:val="20"/>
        </w:rPr>
      </w:pPr>
    </w:p>
    <w:p w14:paraId="53534649" w14:textId="77777777" w:rsidR="00AE4590" w:rsidRDefault="00AE4590">
      <w:pPr>
        <w:pStyle w:val="BodyText"/>
        <w:spacing w:before="5"/>
        <w:rPr>
          <w:sz w:val="29"/>
        </w:rPr>
      </w:pPr>
    </w:p>
    <w:p w14:paraId="3CBC4BEA" w14:textId="29B5BCA5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1"/>
        <w:ind w:hanging="361"/>
        <w:rPr>
          <w:b/>
        </w:rPr>
      </w:pPr>
      <w:r>
        <w:rPr>
          <w:b/>
        </w:rPr>
        <w:lastRenderedPageBreak/>
        <w:t>Please list any customers and sales to date (if</w:t>
      </w:r>
      <w:r w:rsidR="00EF6CE4">
        <w:rPr>
          <w:b/>
        </w:rPr>
        <w:t xml:space="preserve"> </w:t>
      </w:r>
      <w:r>
        <w:rPr>
          <w:b/>
        </w:rPr>
        <w:t>any):</w:t>
      </w:r>
    </w:p>
    <w:p w14:paraId="1EB93158" w14:textId="77777777" w:rsidR="00AE4590" w:rsidRDefault="00AE4590">
      <w:pPr>
        <w:pStyle w:val="BodyText"/>
        <w:rPr>
          <w:sz w:val="24"/>
        </w:rPr>
      </w:pPr>
    </w:p>
    <w:p w14:paraId="41A6AE92" w14:textId="77777777" w:rsidR="00AE4590" w:rsidRDefault="00AE4590">
      <w:pPr>
        <w:pStyle w:val="BodyText"/>
        <w:rPr>
          <w:sz w:val="30"/>
        </w:rPr>
      </w:pPr>
    </w:p>
    <w:p w14:paraId="3283FA52" w14:textId="3C12D823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How much money have you invested in this</w:t>
      </w:r>
      <w:r w:rsidR="00EF6CE4">
        <w:rPr>
          <w:b/>
        </w:rPr>
        <w:t xml:space="preserve"> </w:t>
      </w:r>
      <w:r>
        <w:rPr>
          <w:b/>
        </w:rPr>
        <w:t>business?</w:t>
      </w:r>
    </w:p>
    <w:p w14:paraId="0C26E91E" w14:textId="77777777" w:rsidR="00AE4590" w:rsidRDefault="00E44D2E">
      <w:pPr>
        <w:pStyle w:val="BodyText"/>
        <w:spacing w:before="5"/>
        <w:rPr>
          <w:sz w:val="25"/>
        </w:rPr>
      </w:pPr>
      <w:r>
        <w:pict w14:anchorId="62ADFD35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84.6pt;margin-top:16.85pt;width:237.8pt;height:19.45pt;z-index:-15723008;mso-wrap-distance-left:0;mso-wrap-distance-right:0;mso-position-horizontal-relative:page" filled="f" strokeweight=".48pt">
            <v:textbox inset="0,0,0,0">
              <w:txbxContent>
                <w:p w14:paraId="4CB9FFE9" w14:textId="77777777" w:rsidR="00AE4590" w:rsidRDefault="00725200">
                  <w:pPr>
                    <w:spacing w:line="247" w:lineRule="exact"/>
                    <w:ind w:left="103"/>
                  </w:pPr>
                  <w:r>
                    <w:t>Rs.</w:t>
                  </w:r>
                </w:p>
              </w:txbxContent>
            </v:textbox>
            <w10:wrap type="topAndBottom" anchorx="page"/>
          </v:shape>
        </w:pict>
      </w:r>
    </w:p>
    <w:p w14:paraId="4BC9E8C2" w14:textId="77777777" w:rsidR="00AE4590" w:rsidRDefault="00AE4590">
      <w:pPr>
        <w:pStyle w:val="BodyText"/>
        <w:rPr>
          <w:sz w:val="20"/>
        </w:rPr>
      </w:pPr>
    </w:p>
    <w:p w14:paraId="1BF3318C" w14:textId="77777777" w:rsidR="00AE4590" w:rsidRDefault="00AE4590">
      <w:pPr>
        <w:pStyle w:val="BodyText"/>
        <w:spacing w:before="1"/>
        <w:rPr>
          <w:sz w:val="20"/>
        </w:rPr>
      </w:pPr>
    </w:p>
    <w:p w14:paraId="5BC07DE2" w14:textId="77777777" w:rsidR="00AE4590" w:rsidRDefault="00725200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Expectations</w:t>
      </w:r>
    </w:p>
    <w:p w14:paraId="02AA1F85" w14:textId="77777777" w:rsidR="00AE4590" w:rsidRDefault="00AE4590">
      <w:pPr>
        <w:pStyle w:val="BodyText"/>
        <w:spacing w:before="6"/>
        <w:rPr>
          <w:sz w:val="20"/>
        </w:rPr>
      </w:pPr>
    </w:p>
    <w:p w14:paraId="5387F1AE" w14:textId="77777777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What support do you expect from this program and KAU.?</w:t>
      </w:r>
    </w:p>
    <w:p w14:paraId="214F7B2E" w14:textId="77777777" w:rsidR="00AE4590" w:rsidRDefault="00AE4590">
      <w:pPr>
        <w:pStyle w:val="BodyText"/>
        <w:rPr>
          <w:sz w:val="24"/>
        </w:rPr>
      </w:pPr>
    </w:p>
    <w:p w14:paraId="01354B76" w14:textId="77777777" w:rsidR="00AE4590" w:rsidRDefault="00AE4590">
      <w:pPr>
        <w:pStyle w:val="BodyText"/>
        <w:rPr>
          <w:sz w:val="30"/>
        </w:rPr>
      </w:pPr>
    </w:p>
    <w:p w14:paraId="749CA6BC" w14:textId="39FA9A85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Anything else you would like to share about your enterprise, dreams, needs and</w:t>
      </w:r>
      <w:r w:rsidR="00EF6CE4">
        <w:rPr>
          <w:b/>
        </w:rPr>
        <w:t xml:space="preserve"> </w:t>
      </w:r>
      <w:r>
        <w:rPr>
          <w:b/>
        </w:rPr>
        <w:t>expectations?</w:t>
      </w:r>
    </w:p>
    <w:p w14:paraId="38B57555" w14:textId="77777777" w:rsidR="00AE4590" w:rsidRDefault="00AE4590">
      <w:pPr>
        <w:pStyle w:val="BodyText"/>
        <w:rPr>
          <w:sz w:val="24"/>
        </w:rPr>
      </w:pPr>
    </w:p>
    <w:p w14:paraId="246306A3" w14:textId="77777777" w:rsidR="00AE4590" w:rsidRDefault="00AE4590">
      <w:pPr>
        <w:pStyle w:val="BodyText"/>
        <w:rPr>
          <w:sz w:val="30"/>
        </w:rPr>
      </w:pPr>
    </w:p>
    <w:p w14:paraId="06025D01" w14:textId="58652A11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spacing w:line="276" w:lineRule="auto"/>
        <w:ind w:right="1054"/>
        <w:rPr>
          <w:b/>
        </w:rPr>
      </w:pPr>
      <w:bookmarkStart w:id="1" w:name="_Hlk38199705"/>
      <w:r>
        <w:rPr>
          <w:b/>
        </w:rPr>
        <w:t xml:space="preserve">Are you ready to attend the 8 weeks of </w:t>
      </w:r>
      <w:r w:rsidR="00EF6CE4">
        <w:rPr>
          <w:b/>
        </w:rPr>
        <w:t>online</w:t>
      </w:r>
      <w:r w:rsidR="009A1AD5">
        <w:rPr>
          <w:b/>
        </w:rPr>
        <w:t xml:space="preserve"> training</w:t>
      </w:r>
      <w:r>
        <w:rPr>
          <w:b/>
        </w:rPr>
        <w:t xml:space="preserve">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EF6CE4">
        <w:rPr>
          <w:b/>
        </w:rPr>
        <w:t xml:space="preserve"> </w:t>
      </w:r>
      <w:r>
        <w:rPr>
          <w:b/>
        </w:rPr>
        <w:t>option)</w:t>
      </w:r>
    </w:p>
    <w:bookmarkEnd w:id="1"/>
    <w:p w14:paraId="23B6B546" w14:textId="77777777" w:rsidR="00AE4590" w:rsidRDefault="00E44D2E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line="262" w:lineRule="exact"/>
        <w:ind w:hanging="361"/>
      </w:pPr>
      <w:r>
        <w:pict w14:anchorId="47D7BE95">
          <v:rect id="_x0000_s1027" style="position:absolute;left:0;text-align:left;margin-left:147.75pt;margin-top:2.3pt;width:23.25pt;height:11.25pt;z-index:15735808;mso-position-horizontal-relative:page" filled="f" strokeweight="1pt">
            <w10:wrap anchorx="page"/>
          </v:rect>
        </w:pict>
      </w:r>
      <w:r w:rsidR="00725200">
        <w:t>Yes</w:t>
      </w:r>
    </w:p>
    <w:p w14:paraId="335503F7" w14:textId="77777777" w:rsidR="00AE4590" w:rsidRDefault="00AE4590">
      <w:pPr>
        <w:pStyle w:val="BodyText"/>
        <w:spacing w:before="6"/>
        <w:rPr>
          <w:b w:val="0"/>
          <w:sz w:val="28"/>
        </w:rPr>
      </w:pPr>
    </w:p>
    <w:p w14:paraId="5F85E3C9" w14:textId="77777777" w:rsidR="00AE4590" w:rsidRDefault="00E44D2E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ind w:hanging="361"/>
      </w:pPr>
      <w:r>
        <w:pict w14:anchorId="3AB73C49">
          <v:rect id="_x0000_s1026" style="position:absolute;left:0;text-align:left;margin-left:147.75pt;margin-top:1.1pt;width:23.25pt;height:11.25pt;z-index:15736320;mso-position-horizontal-relative:page" filled="f" strokeweight="1pt">
            <w10:wrap anchorx="page"/>
          </v:rect>
        </w:pict>
      </w:r>
      <w:r w:rsidR="00725200">
        <w:t>No</w:t>
      </w:r>
    </w:p>
    <w:p w14:paraId="2E8073AE" w14:textId="77777777" w:rsidR="00AE4590" w:rsidRDefault="00AE4590">
      <w:pPr>
        <w:pStyle w:val="BodyText"/>
        <w:spacing w:before="1"/>
        <w:rPr>
          <w:b w:val="0"/>
          <w:sz w:val="29"/>
        </w:rPr>
      </w:pPr>
    </w:p>
    <w:p w14:paraId="10E2B600" w14:textId="42CFE5D3" w:rsidR="00AE4590" w:rsidRDefault="00725200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 xml:space="preserve">How did you get to know about the </w:t>
      </w:r>
      <w:r w:rsidR="00D925F3">
        <w:rPr>
          <w:b/>
        </w:rPr>
        <w:t>KAU RAISE</w:t>
      </w:r>
      <w:r>
        <w:rPr>
          <w:b/>
        </w:rPr>
        <w:t xml:space="preserve"> 20</w:t>
      </w:r>
      <w:r w:rsidR="00D925F3">
        <w:rPr>
          <w:b/>
        </w:rPr>
        <w:t>20</w:t>
      </w:r>
      <w:r>
        <w:rPr>
          <w:b/>
        </w:rPr>
        <w:t xml:space="preserve">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EF6CE4">
        <w:rPr>
          <w:b/>
        </w:rPr>
        <w:t xml:space="preserve"> </w:t>
      </w:r>
      <w:r>
        <w:rPr>
          <w:b/>
        </w:rPr>
        <w:t>option)</w:t>
      </w:r>
    </w:p>
    <w:p w14:paraId="646CE508" w14:textId="77777777" w:rsidR="00AE4590" w:rsidRDefault="00AE4590">
      <w:pPr>
        <w:pStyle w:val="BodyText"/>
        <w:spacing w:before="7"/>
        <w:rPr>
          <w:sz w:val="28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446"/>
        <w:gridCol w:w="1836"/>
        <w:gridCol w:w="574"/>
        <w:gridCol w:w="2312"/>
        <w:gridCol w:w="535"/>
      </w:tblGrid>
      <w:tr w:rsidR="00AE4590" w14:paraId="575F7B33" w14:textId="77777777">
        <w:trPr>
          <w:trHeight w:val="506"/>
        </w:trPr>
        <w:tc>
          <w:tcPr>
            <w:tcW w:w="2213" w:type="dxa"/>
          </w:tcPr>
          <w:p w14:paraId="409B453D" w14:textId="77777777" w:rsidR="00AE4590" w:rsidRDefault="005B1D4C">
            <w:pPr>
              <w:pStyle w:val="TableParagraph"/>
              <w:spacing w:line="249" w:lineRule="exact"/>
              <w:ind w:left="107"/>
            </w:pPr>
            <w:r>
              <w:t>KAU Website</w:t>
            </w:r>
          </w:p>
        </w:tc>
        <w:tc>
          <w:tcPr>
            <w:tcW w:w="446" w:type="dxa"/>
          </w:tcPr>
          <w:p w14:paraId="1FBC0D21" w14:textId="77777777" w:rsidR="00AE4590" w:rsidRDefault="00AE4590">
            <w:pPr>
              <w:pStyle w:val="TableParagraph"/>
            </w:pPr>
          </w:p>
        </w:tc>
        <w:tc>
          <w:tcPr>
            <w:tcW w:w="1836" w:type="dxa"/>
          </w:tcPr>
          <w:p w14:paraId="0C5067E9" w14:textId="77777777" w:rsidR="00AE4590" w:rsidRDefault="00725200">
            <w:pPr>
              <w:pStyle w:val="TableParagraph"/>
              <w:spacing w:line="249" w:lineRule="exact"/>
              <w:ind w:left="106"/>
            </w:pPr>
            <w:r>
              <w:t>Facebook</w:t>
            </w:r>
          </w:p>
        </w:tc>
        <w:tc>
          <w:tcPr>
            <w:tcW w:w="574" w:type="dxa"/>
          </w:tcPr>
          <w:p w14:paraId="03AEFC9C" w14:textId="77777777" w:rsidR="00AE4590" w:rsidRDefault="00AE4590">
            <w:pPr>
              <w:pStyle w:val="TableParagraph"/>
            </w:pPr>
          </w:p>
        </w:tc>
        <w:tc>
          <w:tcPr>
            <w:tcW w:w="2312" w:type="dxa"/>
          </w:tcPr>
          <w:p w14:paraId="6B1DB187" w14:textId="77777777" w:rsidR="00AE4590" w:rsidRDefault="00725200">
            <w:pPr>
              <w:pStyle w:val="TableParagraph"/>
              <w:spacing w:line="248" w:lineRule="exact"/>
              <w:ind w:left="108"/>
            </w:pPr>
            <w:r>
              <w:t>Print Media-</w:t>
            </w:r>
          </w:p>
          <w:p w14:paraId="6D308578" w14:textId="77777777" w:rsidR="00AE4590" w:rsidRDefault="00725200">
            <w:pPr>
              <w:pStyle w:val="TableParagraph"/>
              <w:spacing w:line="238" w:lineRule="exact"/>
              <w:ind w:left="108"/>
            </w:pPr>
            <w:r>
              <w:t>Newspaper</w:t>
            </w:r>
          </w:p>
        </w:tc>
        <w:tc>
          <w:tcPr>
            <w:tcW w:w="535" w:type="dxa"/>
          </w:tcPr>
          <w:p w14:paraId="797D4F7E" w14:textId="77777777" w:rsidR="00AE4590" w:rsidRDefault="00AE4590">
            <w:pPr>
              <w:pStyle w:val="TableParagraph"/>
            </w:pPr>
          </w:p>
        </w:tc>
      </w:tr>
      <w:tr w:rsidR="00AE4590" w14:paraId="28C4EEAC" w14:textId="77777777">
        <w:trPr>
          <w:trHeight w:val="537"/>
        </w:trPr>
        <w:tc>
          <w:tcPr>
            <w:tcW w:w="2213" w:type="dxa"/>
          </w:tcPr>
          <w:p w14:paraId="0506390F" w14:textId="77777777" w:rsidR="00AE4590" w:rsidRDefault="00725200">
            <w:pPr>
              <w:pStyle w:val="TableParagraph"/>
              <w:spacing w:before="28" w:line="252" w:lineRule="exact"/>
              <w:ind w:left="107" w:right="549"/>
            </w:pPr>
            <w:r>
              <w:t>Reference from a person</w:t>
            </w:r>
          </w:p>
        </w:tc>
        <w:tc>
          <w:tcPr>
            <w:tcW w:w="446" w:type="dxa"/>
          </w:tcPr>
          <w:p w14:paraId="5AC7ACA5" w14:textId="77777777" w:rsidR="00AE4590" w:rsidRDefault="00AE4590">
            <w:pPr>
              <w:pStyle w:val="TableParagraph"/>
            </w:pPr>
          </w:p>
        </w:tc>
        <w:tc>
          <w:tcPr>
            <w:tcW w:w="1836" w:type="dxa"/>
          </w:tcPr>
          <w:p w14:paraId="3937189F" w14:textId="77777777" w:rsidR="00AE4590" w:rsidRDefault="00725200">
            <w:pPr>
              <w:pStyle w:val="TableParagraph"/>
              <w:spacing w:line="249" w:lineRule="exact"/>
              <w:ind w:left="106"/>
            </w:pPr>
            <w:r>
              <w:t>Twitter</w:t>
            </w:r>
          </w:p>
        </w:tc>
        <w:tc>
          <w:tcPr>
            <w:tcW w:w="574" w:type="dxa"/>
          </w:tcPr>
          <w:p w14:paraId="11B86E12" w14:textId="77777777" w:rsidR="00AE4590" w:rsidRDefault="00AE4590">
            <w:pPr>
              <w:pStyle w:val="TableParagraph"/>
            </w:pPr>
          </w:p>
        </w:tc>
        <w:tc>
          <w:tcPr>
            <w:tcW w:w="2312" w:type="dxa"/>
          </w:tcPr>
          <w:p w14:paraId="6B636800" w14:textId="77777777" w:rsidR="00AE4590" w:rsidRDefault="00725200">
            <w:pPr>
              <w:pStyle w:val="TableParagraph"/>
              <w:spacing w:line="249" w:lineRule="exact"/>
              <w:ind w:left="108"/>
            </w:pPr>
            <w:r>
              <w:t>Whatsapp</w:t>
            </w:r>
          </w:p>
        </w:tc>
        <w:tc>
          <w:tcPr>
            <w:tcW w:w="535" w:type="dxa"/>
          </w:tcPr>
          <w:p w14:paraId="5F99C26E" w14:textId="77777777" w:rsidR="00AE4590" w:rsidRDefault="00AE4590">
            <w:pPr>
              <w:pStyle w:val="TableParagraph"/>
            </w:pPr>
          </w:p>
        </w:tc>
      </w:tr>
    </w:tbl>
    <w:p w14:paraId="260507DD" w14:textId="77777777" w:rsidR="00AE4590" w:rsidRDefault="00AE4590">
      <w:pPr>
        <w:pStyle w:val="BodyText"/>
        <w:spacing w:before="1"/>
        <w:rPr>
          <w:sz w:val="35"/>
        </w:rPr>
      </w:pPr>
    </w:p>
    <w:p w14:paraId="2A0B78C9" w14:textId="77777777" w:rsidR="00D925F3" w:rsidRPr="00AF6D04" w:rsidRDefault="00D925F3" w:rsidP="00D925F3">
      <w:pPr>
        <w:spacing w:line="388" w:lineRule="auto"/>
        <w:ind w:left="100" w:right="6980" w:firstLine="55"/>
        <w:rPr>
          <w:bCs/>
        </w:rPr>
      </w:pPr>
      <w:r>
        <w:rPr>
          <w:b/>
        </w:rPr>
        <w:t xml:space="preserve">Note: * </w:t>
      </w:r>
      <w:r>
        <w:rPr>
          <w:bCs/>
        </w:rPr>
        <w:t>All fields are mandatory</w:t>
      </w:r>
    </w:p>
    <w:p w14:paraId="15258626" w14:textId="77777777" w:rsidR="00D925F3" w:rsidRDefault="00D925F3" w:rsidP="00D925F3">
      <w:pPr>
        <w:spacing w:line="388" w:lineRule="auto"/>
        <w:ind w:right="6108"/>
      </w:pPr>
      <w:r>
        <w:t xml:space="preserve">Duly filled applications can be sent to: </w:t>
      </w:r>
    </w:p>
    <w:p w14:paraId="5B980C16" w14:textId="77777777" w:rsidR="00D925F3" w:rsidRDefault="00D925F3" w:rsidP="00D925F3">
      <w:pPr>
        <w:spacing w:line="276" w:lineRule="auto"/>
        <w:ind w:right="6980"/>
      </w:pPr>
      <w:r>
        <w:t xml:space="preserve"> Dr. K.P Sudheer,</w:t>
      </w:r>
    </w:p>
    <w:p w14:paraId="73148F3E" w14:textId="77777777" w:rsidR="00D925F3" w:rsidRDefault="00D925F3" w:rsidP="00D925F3">
      <w:pPr>
        <w:spacing w:before="2" w:line="276" w:lineRule="auto"/>
        <w:ind w:left="100" w:right="5770"/>
      </w:pPr>
      <w:r>
        <w:t>Professor &amp; Head,</w:t>
      </w:r>
    </w:p>
    <w:p w14:paraId="76C822E6" w14:textId="77777777" w:rsidR="00D925F3" w:rsidRDefault="00D925F3" w:rsidP="00D925F3">
      <w:pPr>
        <w:spacing w:before="2" w:line="276" w:lineRule="auto"/>
        <w:ind w:left="100" w:right="5770"/>
      </w:pPr>
      <w:r>
        <w:t xml:space="preserve">RAFTAAR Agri Business Incubator (R-ABI), </w:t>
      </w:r>
    </w:p>
    <w:p w14:paraId="76EFC89D" w14:textId="77777777" w:rsidR="00D925F3" w:rsidRDefault="00D925F3" w:rsidP="00D925F3">
      <w:pPr>
        <w:spacing w:before="2" w:line="276" w:lineRule="auto"/>
        <w:ind w:left="100" w:right="5770"/>
      </w:pPr>
      <w:r>
        <w:t>Dept. of Agricultural Engineering,</w:t>
      </w:r>
    </w:p>
    <w:p w14:paraId="67F02100" w14:textId="01BE6F77" w:rsidR="00D925F3" w:rsidRDefault="00D925F3" w:rsidP="00D925F3">
      <w:pPr>
        <w:spacing w:line="276" w:lineRule="auto"/>
        <w:ind w:left="100" w:right="7731"/>
      </w:pPr>
      <w:r>
        <w:t xml:space="preserve">College of </w:t>
      </w:r>
      <w:r w:rsidR="0059386D">
        <w:t>Agri</w:t>
      </w:r>
      <w:r>
        <w:t>culture, Kerala Agricultural</w:t>
      </w:r>
      <w:r w:rsidR="00EF6CE4">
        <w:t xml:space="preserve"> </w:t>
      </w:r>
      <w:r>
        <w:t>University</w:t>
      </w:r>
    </w:p>
    <w:p w14:paraId="022EE17C" w14:textId="77777777" w:rsidR="00D925F3" w:rsidRDefault="00D925F3" w:rsidP="00D925F3">
      <w:pPr>
        <w:spacing w:line="276" w:lineRule="auto"/>
        <w:ind w:left="100"/>
      </w:pPr>
      <w:r>
        <w:t>Vellanikkara, Thrissur – 680 656</w:t>
      </w:r>
    </w:p>
    <w:p w14:paraId="5B8CF569" w14:textId="77777777" w:rsidR="00D925F3" w:rsidRDefault="00D925F3" w:rsidP="00D925F3">
      <w:pPr>
        <w:spacing w:line="276" w:lineRule="auto"/>
        <w:ind w:left="100"/>
      </w:pPr>
    </w:p>
    <w:p w14:paraId="49AFB329" w14:textId="77777777" w:rsidR="00D925F3" w:rsidRPr="008F604D" w:rsidRDefault="00D90D96" w:rsidP="00D925F3">
      <w:pPr>
        <w:spacing w:line="388" w:lineRule="auto"/>
        <w:ind w:right="3414"/>
      </w:pPr>
      <w:r>
        <w:t>email</w:t>
      </w:r>
      <w:r w:rsidR="00D925F3">
        <w:t xml:space="preserve">: </w:t>
      </w:r>
      <w:hyperlink r:id="rId9" w:history="1">
        <w:r w:rsidR="00D925F3" w:rsidRPr="00437FA9">
          <w:rPr>
            <w:rStyle w:val="Hyperlink"/>
            <w:sz w:val="24"/>
            <w:szCs w:val="24"/>
          </w:rPr>
          <w:t>rabi@kau.in</w:t>
        </w:r>
      </w:hyperlink>
    </w:p>
    <w:p w14:paraId="1004A426" w14:textId="77777777" w:rsidR="00F26F39" w:rsidRDefault="00F26F39" w:rsidP="00F26F39">
      <w:pPr>
        <w:spacing w:before="157"/>
      </w:pPr>
      <w:r>
        <w:t>Contact No. 7899423314/ 9496987073</w:t>
      </w:r>
    </w:p>
    <w:p w14:paraId="600C23EB" w14:textId="03E63C5D" w:rsidR="00AF6D04" w:rsidRDefault="00F26F39" w:rsidP="00F26F39">
      <w:pPr>
        <w:pStyle w:val="Default"/>
        <w:spacing w:before="120"/>
        <w:ind w:firstLine="720"/>
        <w:jc w:val="both"/>
      </w:pPr>
      <w:r>
        <w:t xml:space="preserve">Applications </w:t>
      </w:r>
      <w:r w:rsidRPr="00D2562B">
        <w:t xml:space="preserve">can be </w:t>
      </w:r>
      <w:r>
        <w:t xml:space="preserve">from </w:t>
      </w:r>
      <w:r w:rsidRPr="00383979">
        <w:rPr>
          <w:b/>
          <w:bCs/>
        </w:rPr>
        <w:t>05.05.2021 10.00am to 31.05.2021, 4.00pm</w:t>
      </w:r>
      <w:r>
        <w:t>. Applications received after this deadline will be considered invalid.</w:t>
      </w:r>
    </w:p>
    <w:sectPr w:rsidR="00AF6D04" w:rsidSect="009520DC">
      <w:pgSz w:w="12240" w:h="15840"/>
      <w:pgMar w:top="1340" w:right="720" w:bottom="1200" w:left="980" w:header="733" w:footer="1015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1978C5" w14:textId="77777777" w:rsidR="00E44D2E" w:rsidRDefault="00E44D2E">
      <w:r>
        <w:separator/>
      </w:r>
    </w:p>
  </w:endnote>
  <w:endnote w:type="continuationSeparator" w:id="0">
    <w:p w14:paraId="49AD3A5D" w14:textId="77777777" w:rsidR="00E44D2E" w:rsidRDefault="00E44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E6F75" w14:textId="77777777" w:rsidR="00AE4590" w:rsidRDefault="00E44D2E">
    <w:pPr>
      <w:pStyle w:val="BodyText"/>
      <w:spacing w:line="14" w:lineRule="auto"/>
      <w:rPr>
        <w:b w:val="0"/>
        <w:sz w:val="20"/>
      </w:rPr>
    </w:pPr>
    <w:r>
      <w:pict w14:anchorId="2B99F78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0.3pt;margin-top:730.25pt;width:11.6pt;height:13.05pt;z-index:-16058880;mso-position-horizontal-relative:page;mso-position-vertical-relative:page" filled="f" stroked="f">
          <v:textbox inset="0,0,0,0">
            <w:txbxContent>
              <w:p w14:paraId="6A3F1852" w14:textId="77777777" w:rsidR="00AE4590" w:rsidRDefault="00912A98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725200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917857">
                  <w:rPr>
                    <w:rFonts w:ascii="Carlito"/>
                    <w:noProof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D7471" w14:textId="77777777" w:rsidR="00E44D2E" w:rsidRDefault="00E44D2E">
      <w:r>
        <w:separator/>
      </w:r>
    </w:p>
  </w:footnote>
  <w:footnote w:type="continuationSeparator" w:id="0">
    <w:p w14:paraId="12208F01" w14:textId="77777777" w:rsidR="00E44D2E" w:rsidRDefault="00E44D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22010" w14:textId="77777777" w:rsidR="00AE4590" w:rsidRDefault="00C55AE2">
    <w:pPr>
      <w:pStyle w:val="BodyText"/>
      <w:spacing w:line="14" w:lineRule="auto"/>
      <w:rPr>
        <w:b w:val="0"/>
        <w:sz w:val="20"/>
      </w:rPr>
    </w:pPr>
    <w:r w:rsidRPr="00C55AE2">
      <w:rPr>
        <w:b w:val="0"/>
        <w:noProof/>
        <w:sz w:val="20"/>
      </w:rPr>
      <w:drawing>
        <wp:anchor distT="0" distB="0" distL="114300" distR="114300" simplePos="0" relativeHeight="251657216" behindDoc="0" locked="0" layoutInCell="1" allowOverlap="1" wp14:anchorId="4D780D55" wp14:editId="11A45351">
          <wp:simplePos x="0" y="0"/>
          <wp:positionH relativeFrom="column">
            <wp:posOffset>452120</wp:posOffset>
          </wp:positionH>
          <wp:positionV relativeFrom="page">
            <wp:posOffset>365760</wp:posOffset>
          </wp:positionV>
          <wp:extent cx="480060" cy="48006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55AE2">
      <w:rPr>
        <w:b w:val="0"/>
        <w:noProof/>
        <w:sz w:val="20"/>
      </w:rPr>
      <w:drawing>
        <wp:anchor distT="0" distB="0" distL="114300" distR="114300" simplePos="0" relativeHeight="251749376" behindDoc="0" locked="0" layoutInCell="1" allowOverlap="1" wp14:anchorId="681D114E" wp14:editId="3E2DD718">
          <wp:simplePos x="0" y="0"/>
          <wp:positionH relativeFrom="column">
            <wp:posOffset>5397500</wp:posOffset>
          </wp:positionH>
          <wp:positionV relativeFrom="page">
            <wp:posOffset>381000</wp:posOffset>
          </wp:positionV>
          <wp:extent cx="419100" cy="419100"/>
          <wp:effectExtent l="0" t="0" r="0" b="0"/>
          <wp:wrapThrough wrapText="bothSides">
            <wp:wrapPolygon edited="0">
              <wp:start x="0" y="0"/>
              <wp:lineTo x="0" y="20618"/>
              <wp:lineTo x="20618" y="20618"/>
              <wp:lineTo x="20618" y="0"/>
              <wp:lineTo x="0" y="0"/>
            </wp:wrapPolygon>
          </wp:wrapThrough>
          <wp:docPr id="1" name="Picture 2" descr="C:\Users\DELL\Downloads\ABI logo 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C:\Users\DELL\Downloads\ABI logo round cop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608A8" w:rsidRPr="008608A8">
      <w:rPr>
        <w:b w:val="0"/>
        <w:noProof/>
        <w:sz w:val="20"/>
      </w:rPr>
      <w:drawing>
        <wp:anchor distT="0" distB="0" distL="114300" distR="114300" simplePos="0" relativeHeight="251565056" behindDoc="0" locked="0" layoutInCell="1" allowOverlap="1" wp14:anchorId="7FA193EC" wp14:editId="74B4CDA0">
          <wp:simplePos x="0" y="0"/>
          <wp:positionH relativeFrom="column">
            <wp:posOffset>1219200</wp:posOffset>
          </wp:positionH>
          <wp:positionV relativeFrom="page">
            <wp:posOffset>372110</wp:posOffset>
          </wp:positionV>
          <wp:extent cx="596265" cy="4476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26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08A8" w:rsidRPr="008608A8">
      <w:rPr>
        <w:b w:val="0"/>
        <w:noProof/>
        <w:sz w:val="20"/>
      </w:rPr>
      <w:drawing>
        <wp:anchor distT="0" distB="0" distL="0" distR="0" simplePos="0" relativeHeight="251695616" behindDoc="0" locked="0" layoutInCell="1" allowOverlap="1" wp14:anchorId="57416DEE" wp14:editId="04233894">
          <wp:simplePos x="0" y="0"/>
          <wp:positionH relativeFrom="page">
            <wp:posOffset>5403850</wp:posOffset>
          </wp:positionH>
          <wp:positionV relativeFrom="page">
            <wp:posOffset>331470</wp:posOffset>
          </wp:positionV>
          <wp:extent cx="321310" cy="469265"/>
          <wp:effectExtent l="0" t="0" r="0" b="0"/>
          <wp:wrapNone/>
          <wp:docPr id="1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32131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44D2E">
      <w:pict w14:anchorId="563E3592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99.2pt;margin-top:35.65pt;width:213.3pt;height:33.35pt;z-index:-16059392;mso-position-horizontal-relative:page;mso-position-vertical-relative:page" filled="f" stroked="f">
          <v:textbox inset="0,0,0,0">
            <w:txbxContent>
              <w:p w14:paraId="3191ACFD" w14:textId="77777777" w:rsidR="00AE4590" w:rsidRDefault="00725200">
                <w:pPr>
                  <w:spacing w:before="5" w:line="367" w:lineRule="exact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Kerala Agricultural University</w:t>
                </w:r>
              </w:p>
              <w:p w14:paraId="3CA637BB" w14:textId="77777777" w:rsidR="00AE4590" w:rsidRDefault="00725200">
                <w:pPr>
                  <w:spacing w:line="275" w:lineRule="exact"/>
                  <w:ind w:left="775"/>
                  <w:rPr>
                    <w:b/>
                    <w:sz w:val="24"/>
                  </w:rPr>
                </w:pPr>
                <w:r>
                  <w:rPr>
                    <w:b/>
                    <w:sz w:val="24"/>
                  </w:rPr>
                  <w:t>Vellanikkara, Thrissur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484349"/>
    <w:multiLevelType w:val="hybridMultilevel"/>
    <w:tmpl w:val="F3D6DBCE"/>
    <w:lvl w:ilvl="0" w:tplc="EF4E3714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58487E6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2" w:tplc="EF345404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3" w:tplc="805253EE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4" w:tplc="68ECA9C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5" w:tplc="CDBC229E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5C2670AE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ar-SA"/>
      </w:rPr>
    </w:lvl>
    <w:lvl w:ilvl="7" w:tplc="2A186158">
      <w:numFmt w:val="bullet"/>
      <w:lvlText w:val="•"/>
      <w:lvlJc w:val="left"/>
      <w:pPr>
        <w:ind w:left="7840" w:hanging="360"/>
      </w:pPr>
      <w:rPr>
        <w:rFonts w:hint="default"/>
        <w:lang w:val="en-US" w:eastAsia="en-US" w:bidi="ar-SA"/>
      </w:rPr>
    </w:lvl>
    <w:lvl w:ilvl="8" w:tplc="FE18A33C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F2B46FD"/>
    <w:multiLevelType w:val="hybridMultilevel"/>
    <w:tmpl w:val="588A1CA8"/>
    <w:lvl w:ilvl="0" w:tplc="CF4ACBB6">
      <w:start w:val="1"/>
      <w:numFmt w:val="upp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B10803E0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648F348">
      <w:start w:val="1"/>
      <w:numFmt w:val="lowerLetter"/>
      <w:lvlText w:val="%3."/>
      <w:lvlJc w:val="left"/>
      <w:pPr>
        <w:ind w:left="131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996ADE46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ar-SA"/>
      </w:rPr>
    </w:lvl>
    <w:lvl w:ilvl="4" w:tplc="B5B68EDE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5" w:tplc="679E8A76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6" w:tplc="574A37EA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7A42A122">
      <w:numFmt w:val="bullet"/>
      <w:lvlText w:val="•"/>
      <w:lvlJc w:val="left"/>
      <w:pPr>
        <w:ind w:left="7165" w:hanging="360"/>
      </w:pPr>
      <w:rPr>
        <w:rFonts w:hint="default"/>
        <w:lang w:val="en-US" w:eastAsia="en-US" w:bidi="ar-SA"/>
      </w:rPr>
    </w:lvl>
    <w:lvl w:ilvl="8" w:tplc="30687DAC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GyMLYwM7MwNzdQ0lEKTi0uzszPAykwqQUAkRUziCwAAAA="/>
  </w:docVars>
  <w:rsids>
    <w:rsidRoot w:val="00AE4590"/>
    <w:rsid w:val="000F2B12"/>
    <w:rsid w:val="0017348C"/>
    <w:rsid w:val="001C2FDE"/>
    <w:rsid w:val="002A752B"/>
    <w:rsid w:val="003A6237"/>
    <w:rsid w:val="0059386D"/>
    <w:rsid w:val="005B1D4C"/>
    <w:rsid w:val="006A1AFF"/>
    <w:rsid w:val="006A41A2"/>
    <w:rsid w:val="006B1A26"/>
    <w:rsid w:val="006C37B9"/>
    <w:rsid w:val="00725200"/>
    <w:rsid w:val="007F3151"/>
    <w:rsid w:val="007F67EB"/>
    <w:rsid w:val="00845905"/>
    <w:rsid w:val="008608A8"/>
    <w:rsid w:val="00912A98"/>
    <w:rsid w:val="00917857"/>
    <w:rsid w:val="009272B3"/>
    <w:rsid w:val="009520DC"/>
    <w:rsid w:val="009961D3"/>
    <w:rsid w:val="009A1AD5"/>
    <w:rsid w:val="00A95976"/>
    <w:rsid w:val="00AE4590"/>
    <w:rsid w:val="00AF6D04"/>
    <w:rsid w:val="00BB219F"/>
    <w:rsid w:val="00C55AE2"/>
    <w:rsid w:val="00D442EA"/>
    <w:rsid w:val="00D90D96"/>
    <w:rsid w:val="00D925F3"/>
    <w:rsid w:val="00DB5428"/>
    <w:rsid w:val="00DD17E2"/>
    <w:rsid w:val="00DD7CE4"/>
    <w:rsid w:val="00E07F03"/>
    <w:rsid w:val="00E14735"/>
    <w:rsid w:val="00E44532"/>
    <w:rsid w:val="00E44D2E"/>
    <w:rsid w:val="00EF6CE4"/>
    <w:rsid w:val="00F26F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8EEF178"/>
  <w15:docId w15:val="{00B96C99-94B1-4DC0-A068-DD5F79CCD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0DC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520DC"/>
    <w:rPr>
      <w:b/>
      <w:bCs/>
    </w:rPr>
  </w:style>
  <w:style w:type="paragraph" w:styleId="Title">
    <w:name w:val="Title"/>
    <w:basedOn w:val="Normal"/>
    <w:uiPriority w:val="10"/>
    <w:qFormat/>
    <w:rsid w:val="009520DC"/>
    <w:pPr>
      <w:spacing w:before="5" w:line="367" w:lineRule="exact"/>
      <w:ind w:left="2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9520DC"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rsid w:val="009520DC"/>
  </w:style>
  <w:style w:type="paragraph" w:customStyle="1" w:styleId="Default">
    <w:name w:val="Default"/>
    <w:rsid w:val="00AF6D04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uiPriority w:val="99"/>
    <w:unhideWhenUsed/>
    <w:rsid w:val="00AF6D04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8A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08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08A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08A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abi@kau.i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5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Jineesh A G</cp:lastModifiedBy>
  <cp:revision>18</cp:revision>
  <dcterms:created xsi:type="dcterms:W3CDTF">2020-04-19T08:55:00Z</dcterms:created>
  <dcterms:modified xsi:type="dcterms:W3CDTF">2021-05-0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4-19T00:00:00Z</vt:filetime>
  </property>
</Properties>
</file>